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3764F" w14:textId="0B46278E" w:rsidR="000D6ACE" w:rsidRDefault="000D6ACE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>
        <w:rPr>
          <w:noProof/>
        </w:rPr>
        <w:drawing>
          <wp:inline distT="0" distB="0" distL="0" distR="0" wp14:anchorId="1D6822D8" wp14:editId="4BD43B00">
            <wp:extent cx="6007100" cy="1562100"/>
            <wp:effectExtent l="0" t="0" r="12700" b="12700"/>
            <wp:docPr id="1" name="Picture 1" descr="ttps://vaww.cms.webdev.va.gov/WALLAWALLA/pressreleases/Images/Privacy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tps://vaww.cms.webdev.va.gov/WALLAWALLA/pressreleases/Images/Privacy_ima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DF272" w14:textId="6CA4EE7E" w:rsidR="00993DCF" w:rsidRPr="00993DCF" w:rsidRDefault="00993DCF" w:rsidP="00993DCF">
      <w:pPr>
        <w:jc w:val="center"/>
        <w:rPr>
          <w:rFonts w:asciiTheme="majorHAnsi" w:hAnsiTheme="majorHAnsi" w:cstheme="majorHAnsi"/>
          <w:b/>
          <w:sz w:val="36"/>
          <w:szCs w:val="36"/>
        </w:rPr>
      </w:pPr>
      <w:r w:rsidRPr="00993DCF">
        <w:rPr>
          <w:rFonts w:asciiTheme="majorHAnsi" w:hAnsiTheme="majorHAnsi" w:cstheme="majorHAnsi"/>
          <w:b/>
          <w:sz w:val="36"/>
          <w:szCs w:val="36"/>
        </w:rPr>
        <w:t xml:space="preserve">Lab </w:t>
      </w:r>
      <w:r w:rsidR="00503DAE">
        <w:rPr>
          <w:rFonts w:asciiTheme="majorHAnsi" w:hAnsiTheme="majorHAnsi" w:cstheme="majorHAnsi"/>
          <w:b/>
          <w:sz w:val="36"/>
          <w:szCs w:val="36"/>
        </w:rPr>
        <w:t>5</w:t>
      </w:r>
      <w:r w:rsidRPr="00993DCF">
        <w:rPr>
          <w:rFonts w:asciiTheme="majorHAnsi" w:hAnsiTheme="majorHAnsi" w:cstheme="majorHAnsi"/>
          <w:b/>
          <w:sz w:val="36"/>
          <w:szCs w:val="36"/>
        </w:rPr>
        <w:t>: Sniffing Networks (</w:t>
      </w:r>
      <w:r w:rsidR="00DD6374">
        <w:rPr>
          <w:rFonts w:asciiTheme="majorHAnsi" w:hAnsiTheme="majorHAnsi" w:cstheme="majorHAnsi"/>
          <w:b/>
          <w:sz w:val="36"/>
          <w:szCs w:val="36"/>
        </w:rPr>
        <w:t>5</w:t>
      </w:r>
      <w:r w:rsidRPr="00993DCF">
        <w:rPr>
          <w:rFonts w:asciiTheme="majorHAnsi" w:hAnsiTheme="majorHAnsi" w:cstheme="majorHAnsi"/>
          <w:b/>
          <w:sz w:val="36"/>
          <w:szCs w:val="36"/>
        </w:rPr>
        <w:t>%)</w:t>
      </w:r>
    </w:p>
    <w:p w14:paraId="630EEBE3" w14:textId="77777777" w:rsidR="0065653A" w:rsidRPr="00C92F44" w:rsidRDefault="0065653A" w:rsidP="0065653A">
      <w:pPr>
        <w:rPr>
          <w:rFonts w:asciiTheme="minorHAnsi" w:eastAsia="Times New Roman" w:hAnsiTheme="minorHAnsi"/>
          <w:sz w:val="22"/>
          <w:szCs w:val="22"/>
        </w:rPr>
      </w:pPr>
    </w:p>
    <w:p w14:paraId="47967783" w14:textId="77777777" w:rsidR="00C948F1" w:rsidRPr="009F07DA" w:rsidRDefault="00C948F1" w:rsidP="00C948F1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9F07DA">
        <w:rPr>
          <w:rStyle w:val="Strong"/>
          <w:rFonts w:asciiTheme="majorHAnsi" w:hAnsiTheme="majorHAnsi" w:cs="Microsoft Sans Serif"/>
        </w:rPr>
        <w:t>Overview:</w:t>
      </w:r>
    </w:p>
    <w:p w14:paraId="257CB8E0" w14:textId="2F8469DC" w:rsidR="00E36167" w:rsidRPr="00A13FBD" w:rsidRDefault="00993DCF" w:rsidP="009D6E09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e goal of this lab is to show you how easy it is to look at traffic on </w:t>
      </w:r>
      <w:r w:rsidR="00B34D7A">
        <w:rPr>
          <w:rFonts w:asciiTheme="minorHAnsi" w:hAnsiTheme="minorHAnsi"/>
          <w:sz w:val="22"/>
          <w:szCs w:val="22"/>
        </w:rPr>
        <w:t>a</w:t>
      </w:r>
      <w:r>
        <w:rPr>
          <w:rFonts w:asciiTheme="minorHAnsi" w:hAnsiTheme="minorHAnsi"/>
          <w:sz w:val="22"/>
          <w:szCs w:val="22"/>
        </w:rPr>
        <w:t xml:space="preserve"> network</w:t>
      </w:r>
      <w:r w:rsidR="00EB5C5F">
        <w:rPr>
          <w:rFonts w:asciiTheme="minorHAnsi" w:hAnsiTheme="minorHAnsi"/>
          <w:sz w:val="22"/>
          <w:szCs w:val="22"/>
        </w:rPr>
        <w:t xml:space="preserve">.  </w:t>
      </w:r>
      <w:r w:rsidR="00B34D7A">
        <w:rPr>
          <w:rFonts w:asciiTheme="minorHAnsi" w:hAnsiTheme="minorHAnsi"/>
          <w:sz w:val="22"/>
          <w:szCs w:val="22"/>
        </w:rPr>
        <w:t>In particular we will be looking at SSH and TLS traffic.</w:t>
      </w:r>
    </w:p>
    <w:p w14:paraId="0D788256" w14:textId="77777777" w:rsidR="008160B8" w:rsidRDefault="008160B8" w:rsidP="009D6E09"/>
    <w:p w14:paraId="5606C44C" w14:textId="77777777" w:rsidR="002E2D6C" w:rsidRPr="00A13FBD" w:rsidRDefault="002E2D6C" w:rsidP="009D6E09"/>
    <w:p w14:paraId="3EE3F05F" w14:textId="77777777" w:rsidR="00AC1464" w:rsidRPr="004573D9" w:rsidRDefault="00AC1464" w:rsidP="0057653A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4573D9">
        <w:rPr>
          <w:rStyle w:val="Strong"/>
          <w:rFonts w:asciiTheme="majorHAnsi" w:hAnsiTheme="majorHAnsi" w:cs="Microsoft Sans Serif"/>
        </w:rPr>
        <w:t>Objective:</w:t>
      </w:r>
    </w:p>
    <w:p w14:paraId="2E36882F" w14:textId="77777777" w:rsidR="00590B8C" w:rsidRPr="00590B8C" w:rsidRDefault="00590B8C" w:rsidP="00D93D76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 w:rsidRPr="00590B8C">
        <w:rPr>
          <w:rFonts w:asciiTheme="minorHAnsi" w:hAnsiTheme="minorHAnsi"/>
          <w:sz w:val="22"/>
          <w:szCs w:val="22"/>
        </w:rPr>
        <w:t xml:space="preserve">Demonstrate how to sniff secured </w:t>
      </w:r>
      <w:r>
        <w:rPr>
          <w:rFonts w:asciiTheme="minorHAnsi" w:hAnsiTheme="minorHAnsi"/>
          <w:sz w:val="22"/>
          <w:szCs w:val="22"/>
        </w:rPr>
        <w:t>SSH</w:t>
      </w:r>
      <w:r w:rsidRPr="00590B8C">
        <w:rPr>
          <w:rFonts w:asciiTheme="minorHAnsi" w:hAnsiTheme="minorHAnsi"/>
          <w:sz w:val="22"/>
          <w:szCs w:val="22"/>
        </w:rPr>
        <w:t xml:space="preserve"> connections </w:t>
      </w:r>
    </w:p>
    <w:p w14:paraId="09275907" w14:textId="60780769" w:rsidR="006D53CB" w:rsidRPr="00590B8C" w:rsidRDefault="00993DCF" w:rsidP="00D93D76">
      <w:pPr>
        <w:pStyle w:val="ListParagraph"/>
        <w:numPr>
          <w:ilvl w:val="0"/>
          <w:numId w:val="2"/>
        </w:numPr>
        <w:spacing w:line="276" w:lineRule="auto"/>
        <w:rPr>
          <w:rFonts w:asciiTheme="minorHAnsi" w:hAnsiTheme="minorHAnsi"/>
          <w:sz w:val="22"/>
          <w:szCs w:val="22"/>
        </w:rPr>
      </w:pPr>
      <w:r w:rsidRPr="00993DCF">
        <w:rPr>
          <w:rFonts w:asciiTheme="minorHAnsi" w:hAnsiTheme="minorHAnsi"/>
        </w:rPr>
        <w:t xml:space="preserve">Demonstrate how to sniff secured </w:t>
      </w:r>
      <w:r w:rsidR="00590B8C">
        <w:rPr>
          <w:rFonts w:asciiTheme="minorHAnsi" w:hAnsiTheme="minorHAnsi"/>
        </w:rPr>
        <w:t xml:space="preserve">TLS </w:t>
      </w:r>
      <w:r w:rsidRPr="00993DCF">
        <w:rPr>
          <w:rFonts w:asciiTheme="minorHAnsi" w:hAnsiTheme="minorHAnsi"/>
        </w:rPr>
        <w:t xml:space="preserve">connections </w:t>
      </w:r>
    </w:p>
    <w:p w14:paraId="6DDD67F5" w14:textId="77777777" w:rsidR="00DF0946" w:rsidRDefault="00DF0946" w:rsidP="00DF0946">
      <w:pPr>
        <w:rPr>
          <w:rFonts w:asciiTheme="minorHAnsi" w:hAnsiTheme="minorHAnsi"/>
          <w:sz w:val="22"/>
          <w:szCs w:val="22"/>
        </w:rPr>
      </w:pPr>
    </w:p>
    <w:p w14:paraId="72200691" w14:textId="51E52F1D" w:rsidR="00DF0946" w:rsidRPr="008F7DFA" w:rsidRDefault="00DF0946" w:rsidP="00DF0946">
      <w:pPr>
        <w:rPr>
          <w:rFonts w:asciiTheme="minorHAnsi" w:hAnsiTheme="minorHAnsi"/>
          <w:sz w:val="22"/>
          <w:szCs w:val="22"/>
        </w:rPr>
      </w:pPr>
    </w:p>
    <w:p w14:paraId="00CF8888" w14:textId="22EB0E50" w:rsidR="00F46E9E" w:rsidRPr="00FC3077" w:rsidRDefault="00F46E9E" w:rsidP="00F46E9E">
      <w:pPr>
        <w:pStyle w:val="Subtitle"/>
        <w:shd w:val="clear" w:color="auto" w:fill="99CCFF"/>
        <w:jc w:val="left"/>
        <w:rPr>
          <w:rFonts w:asciiTheme="majorHAnsi" w:hAnsiTheme="majorHAnsi" w:cs="Microsoft Sans Serif"/>
          <w:b/>
          <w:bCs/>
        </w:rPr>
      </w:pPr>
      <w:r>
        <w:rPr>
          <w:rStyle w:val="Strong"/>
          <w:rFonts w:asciiTheme="majorHAnsi" w:hAnsiTheme="majorHAnsi" w:cs="Microsoft Sans Serif"/>
        </w:rPr>
        <w:t>Resources</w:t>
      </w:r>
    </w:p>
    <w:p w14:paraId="3EFB8726" w14:textId="371383A3" w:rsidR="00174823" w:rsidRDefault="00F46E9E">
      <w:pPr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 xml:space="preserve">For this lab you’ll be using the applications </w:t>
      </w:r>
      <w:r w:rsidRPr="00F46E9E">
        <w:rPr>
          <w:rFonts w:asciiTheme="minorHAnsi" w:eastAsia="Times New Roman" w:hAnsiTheme="minorHAnsi"/>
          <w:i/>
          <w:sz w:val="22"/>
          <w:szCs w:val="22"/>
        </w:rPr>
        <w:t>Wireshark</w:t>
      </w:r>
      <w:r>
        <w:rPr>
          <w:rFonts w:asciiTheme="minorHAnsi" w:eastAsia="Times New Roman" w:hAnsiTheme="minorHAnsi"/>
          <w:sz w:val="22"/>
          <w:szCs w:val="22"/>
        </w:rPr>
        <w:t xml:space="preserve"> and </w:t>
      </w:r>
      <w:r w:rsidRPr="00F46E9E">
        <w:rPr>
          <w:rFonts w:asciiTheme="minorHAnsi" w:eastAsia="Times New Roman" w:hAnsiTheme="minorHAnsi"/>
          <w:i/>
          <w:sz w:val="22"/>
          <w:szCs w:val="22"/>
        </w:rPr>
        <w:t>PuTTy</w:t>
      </w:r>
      <w:r w:rsidR="002D4A2B">
        <w:rPr>
          <w:rFonts w:asciiTheme="minorHAnsi" w:eastAsia="Times New Roman" w:hAnsiTheme="minorHAnsi"/>
          <w:sz w:val="22"/>
          <w:szCs w:val="22"/>
        </w:rPr>
        <w:t>.</w:t>
      </w:r>
    </w:p>
    <w:p w14:paraId="02ADE613" w14:textId="77D9E3B8" w:rsidR="002D4A2B" w:rsidRDefault="002D4A2B">
      <w:pPr>
        <w:rPr>
          <w:rFonts w:asciiTheme="minorHAnsi" w:eastAsia="Times New Roman" w:hAnsiTheme="minorHAnsi"/>
          <w:sz w:val="22"/>
          <w:szCs w:val="22"/>
        </w:rPr>
      </w:pPr>
    </w:p>
    <w:p w14:paraId="7D01F583" w14:textId="5EBC771C" w:rsidR="002D4A2B" w:rsidRPr="00B34D7A" w:rsidRDefault="003D4B29">
      <w:pPr>
        <w:rPr>
          <w:rFonts w:asciiTheme="minorHAnsi" w:eastAsia="Times New Roman" w:hAnsiTheme="minorHAnsi"/>
          <w:i/>
          <w:sz w:val="22"/>
          <w:szCs w:val="22"/>
        </w:rPr>
      </w:pPr>
      <w:r w:rsidRPr="00B34D7A">
        <w:rPr>
          <w:rFonts w:asciiTheme="minorHAnsi" w:eastAsia="Times New Roman" w:hAnsiTheme="minorHAnsi"/>
          <w:i/>
          <w:sz w:val="22"/>
          <w:szCs w:val="22"/>
        </w:rPr>
        <w:t>Unfortunately, t</w:t>
      </w:r>
      <w:r w:rsidR="002D4A2B" w:rsidRPr="00B34D7A">
        <w:rPr>
          <w:rFonts w:asciiTheme="minorHAnsi" w:eastAsia="Times New Roman" w:hAnsiTheme="minorHAnsi"/>
          <w:i/>
          <w:sz w:val="22"/>
          <w:szCs w:val="22"/>
        </w:rPr>
        <w:t xml:space="preserve">here is an issue with the installed version of Wireshark. Find </w:t>
      </w:r>
      <w:r w:rsidR="00BB290C" w:rsidRPr="00B34D7A">
        <w:rPr>
          <w:rFonts w:asciiTheme="minorHAnsi" w:eastAsia="Times New Roman" w:hAnsiTheme="minorHAnsi"/>
          <w:i/>
          <w:sz w:val="22"/>
          <w:szCs w:val="22"/>
        </w:rPr>
        <w:t>the Win64 version 2.0.0 of Wireshark and install that.</w:t>
      </w:r>
    </w:p>
    <w:p w14:paraId="774AA8A2" w14:textId="146A71E5" w:rsidR="00174823" w:rsidRDefault="00174823">
      <w:pPr>
        <w:rPr>
          <w:rFonts w:asciiTheme="minorHAnsi" w:eastAsia="Times New Roman" w:hAnsiTheme="minorHAnsi"/>
          <w:sz w:val="22"/>
          <w:szCs w:val="22"/>
        </w:rPr>
      </w:pPr>
    </w:p>
    <w:p w14:paraId="5328C45A" w14:textId="77777777" w:rsidR="005E0E97" w:rsidRDefault="00174823" w:rsidP="005E0E97">
      <w:pPr>
        <w:rPr>
          <w:rFonts w:asciiTheme="minorHAnsi" w:eastAsia="Times New Roman" w:hAnsiTheme="minorHAnsi"/>
          <w:sz w:val="22"/>
          <w:szCs w:val="22"/>
        </w:rPr>
      </w:pPr>
      <w:r>
        <w:rPr>
          <w:rFonts w:asciiTheme="minorHAnsi" w:eastAsia="Times New Roman" w:hAnsiTheme="minorHAnsi"/>
          <w:sz w:val="22"/>
          <w:szCs w:val="22"/>
        </w:rPr>
        <w:t xml:space="preserve">Note: </w:t>
      </w:r>
      <w:r w:rsidR="00F46E9E">
        <w:rPr>
          <w:rFonts w:asciiTheme="minorHAnsi" w:eastAsia="Times New Roman" w:hAnsiTheme="minorHAnsi"/>
          <w:sz w:val="22"/>
          <w:szCs w:val="22"/>
        </w:rPr>
        <w:t>If you do not know how to use the tools, please look at the manual.</w:t>
      </w:r>
    </w:p>
    <w:p w14:paraId="7F17D9D0" w14:textId="77777777" w:rsidR="005E0E97" w:rsidRDefault="005E0E97" w:rsidP="005E0E97">
      <w:pPr>
        <w:rPr>
          <w:rFonts w:asciiTheme="minorHAnsi" w:eastAsia="Times New Roman" w:hAnsiTheme="minorHAnsi"/>
          <w:sz w:val="22"/>
          <w:szCs w:val="22"/>
        </w:rPr>
      </w:pPr>
    </w:p>
    <w:p w14:paraId="54DC6D12" w14:textId="77777777" w:rsidR="005E0E97" w:rsidRDefault="005E0E97" w:rsidP="005E0E97">
      <w:pPr>
        <w:rPr>
          <w:rFonts w:asciiTheme="minorHAnsi" w:eastAsia="Times New Roman" w:hAnsiTheme="minorHAnsi"/>
          <w:sz w:val="22"/>
          <w:szCs w:val="22"/>
        </w:rPr>
      </w:pPr>
    </w:p>
    <w:p w14:paraId="6E215682" w14:textId="510C0303" w:rsidR="00951AF9" w:rsidRPr="005E0E97" w:rsidRDefault="008160B8" w:rsidP="005E0E97">
      <w:pPr>
        <w:rPr>
          <w:rFonts w:asciiTheme="minorHAnsi" w:eastAsia="Times New Roman" w:hAnsiTheme="minorHAnsi"/>
          <w:sz w:val="22"/>
          <w:szCs w:val="22"/>
        </w:rPr>
      </w:pPr>
      <w:r w:rsidRPr="00E63C40">
        <w:rPr>
          <w:rStyle w:val="Strong"/>
          <w:rFonts w:asciiTheme="majorHAnsi" w:hAnsiTheme="majorHAnsi" w:cs="Microsoft Sans Serif"/>
        </w:rPr>
        <w:t xml:space="preserve">The </w:t>
      </w:r>
      <w:r w:rsidR="006D53CB" w:rsidRPr="00E63C40">
        <w:rPr>
          <w:rStyle w:val="Strong"/>
          <w:rFonts w:asciiTheme="majorHAnsi" w:hAnsiTheme="majorHAnsi" w:cs="Microsoft Sans Serif"/>
        </w:rPr>
        <w:t>Lab Activities</w:t>
      </w:r>
    </w:p>
    <w:p w14:paraId="280F7DC5" w14:textId="77777777" w:rsidR="004F0488" w:rsidRDefault="004F0488" w:rsidP="006F1048">
      <w:pPr>
        <w:rPr>
          <w:rFonts w:asciiTheme="majorHAnsi" w:hAnsiTheme="majorHAnsi"/>
          <w:b/>
        </w:rPr>
      </w:pPr>
    </w:p>
    <w:p w14:paraId="643D3AEF" w14:textId="665B70AD" w:rsidR="006F1048" w:rsidRDefault="006F1048" w:rsidP="006F1048">
      <w:pPr>
        <w:rPr>
          <w:rFonts w:asciiTheme="majorHAnsi" w:hAnsiTheme="majorHAnsi"/>
          <w:b/>
        </w:rPr>
      </w:pPr>
      <w:r w:rsidRPr="00993DCF">
        <w:rPr>
          <w:rFonts w:asciiTheme="majorHAnsi" w:hAnsiTheme="majorHAnsi"/>
          <w:b/>
        </w:rPr>
        <w:t xml:space="preserve">Part </w:t>
      </w:r>
      <w:r w:rsidR="004F0488">
        <w:rPr>
          <w:rFonts w:asciiTheme="majorHAnsi" w:hAnsiTheme="majorHAnsi"/>
          <w:b/>
        </w:rPr>
        <w:t>1</w:t>
      </w:r>
      <w:r w:rsidRPr="00993DCF">
        <w:rPr>
          <w:rFonts w:asciiTheme="majorHAnsi" w:hAnsiTheme="majorHAnsi"/>
          <w:b/>
        </w:rPr>
        <w:t xml:space="preserve">: </w:t>
      </w:r>
      <w:r w:rsidR="00993DCF" w:rsidRPr="00993DCF">
        <w:rPr>
          <w:rFonts w:asciiTheme="majorHAnsi" w:hAnsiTheme="majorHAnsi"/>
          <w:b/>
        </w:rPr>
        <w:t>Capturing a secure SSH connection</w:t>
      </w:r>
      <w:r w:rsidR="00C16C5E" w:rsidRPr="00993DCF">
        <w:rPr>
          <w:rFonts w:asciiTheme="majorHAnsi" w:hAnsiTheme="majorHAnsi"/>
          <w:b/>
        </w:rPr>
        <w:t xml:space="preserve"> </w:t>
      </w:r>
    </w:p>
    <w:p w14:paraId="5CFE9927" w14:textId="150A34D5" w:rsidR="004F0488" w:rsidRPr="00DB3847" w:rsidRDefault="00DB3847" w:rsidP="006F1048">
      <w:pPr>
        <w:rPr>
          <w:rFonts w:asciiTheme="minorHAnsi" w:hAnsiTheme="minorHAnsi"/>
        </w:rPr>
      </w:pPr>
      <w:r w:rsidRPr="00DB3847">
        <w:rPr>
          <w:rFonts w:asciiTheme="minorHAnsi" w:hAnsiTheme="minorHAnsi"/>
        </w:rPr>
        <w:t xml:space="preserve">Here we will be logging into Matrix using </w:t>
      </w:r>
      <w:r>
        <w:rPr>
          <w:rFonts w:asciiTheme="minorHAnsi" w:hAnsiTheme="minorHAnsi"/>
          <w:i/>
        </w:rPr>
        <w:t>PuTT</w:t>
      </w:r>
      <w:r w:rsidRPr="00DB3847">
        <w:rPr>
          <w:rFonts w:asciiTheme="minorHAnsi" w:hAnsiTheme="minorHAnsi"/>
          <w:i/>
        </w:rPr>
        <w:t>y</w:t>
      </w:r>
      <w:r w:rsidRPr="00DB3847">
        <w:rPr>
          <w:rFonts w:asciiTheme="minorHAnsi" w:hAnsiTheme="minorHAnsi"/>
        </w:rPr>
        <w:t xml:space="preserve"> </w:t>
      </w:r>
      <w:r w:rsidR="00503DAE">
        <w:rPr>
          <w:rFonts w:asciiTheme="minorHAnsi" w:hAnsiTheme="minorHAnsi"/>
        </w:rPr>
        <w:t>(</w:t>
      </w:r>
      <w:r w:rsidR="00B90166">
        <w:rPr>
          <w:rFonts w:asciiTheme="minorHAnsi" w:hAnsiTheme="minorHAnsi"/>
        </w:rPr>
        <w:t xml:space="preserve">PuTTy </w:t>
      </w:r>
      <w:r w:rsidR="00503DAE">
        <w:rPr>
          <w:rFonts w:asciiTheme="minorHAnsi" w:hAnsiTheme="minorHAnsi"/>
        </w:rPr>
        <w:t xml:space="preserve">if you are using windows and terminal if you are using Linux or MacOS) </w:t>
      </w:r>
      <w:r w:rsidRPr="00DB3847">
        <w:rPr>
          <w:rFonts w:asciiTheme="minorHAnsi" w:hAnsiTheme="minorHAnsi"/>
        </w:rPr>
        <w:t>and capturing the traffic.</w:t>
      </w:r>
      <w:r w:rsidR="00503DAE">
        <w:rPr>
          <w:rFonts w:asciiTheme="minorHAnsi" w:hAnsiTheme="minorHAnsi"/>
        </w:rPr>
        <w:t xml:space="preserve"> The descriptions are for Windows, as the instructions for Linux and MacOS are almost similar.</w:t>
      </w:r>
    </w:p>
    <w:p w14:paraId="68C6A678" w14:textId="77777777" w:rsidR="00DB3847" w:rsidRDefault="00DB3847" w:rsidP="006F1048">
      <w:pPr>
        <w:rPr>
          <w:rFonts w:asciiTheme="majorHAnsi" w:hAnsiTheme="majorHAnsi"/>
          <w:b/>
        </w:rPr>
      </w:pPr>
    </w:p>
    <w:p w14:paraId="18AD2501" w14:textId="66F53A33" w:rsidR="004F0488" w:rsidRPr="00DD07CE" w:rsidRDefault="004F0488" w:rsidP="006F1048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Steps</w:t>
      </w:r>
    </w:p>
    <w:p w14:paraId="7CF7F3DB" w14:textId="1C2EDBFA" w:rsidR="00A40889" w:rsidRPr="00090185" w:rsidRDefault="00A40889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Open </w:t>
      </w:r>
      <w:r w:rsidRPr="00090185">
        <w:rPr>
          <w:rFonts w:asciiTheme="minorHAnsi" w:hAnsiTheme="minorHAnsi"/>
          <w:i/>
        </w:rPr>
        <w:t>PuTTy</w:t>
      </w:r>
      <w:r w:rsidRPr="00090185">
        <w:rPr>
          <w:rFonts w:asciiTheme="minorHAnsi" w:hAnsiTheme="minorHAnsi"/>
        </w:rPr>
        <w:t xml:space="preserve"> and enter Host Name for Matrix</w:t>
      </w:r>
    </w:p>
    <w:p w14:paraId="52AEC820" w14:textId="502D8298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Begin another screen capture in </w:t>
      </w:r>
      <w:r w:rsidRPr="00090185">
        <w:rPr>
          <w:rFonts w:asciiTheme="minorHAnsi" w:hAnsiTheme="minorHAnsi"/>
          <w:b/>
        </w:rPr>
        <w:t>Wireshark</w:t>
      </w:r>
      <w:r w:rsidRPr="00090185">
        <w:rPr>
          <w:rFonts w:asciiTheme="minorHAnsi" w:hAnsiTheme="minorHAnsi"/>
        </w:rPr>
        <w:t xml:space="preserve">. You may want to set the </w:t>
      </w:r>
      <w:r w:rsidR="00A40889" w:rsidRPr="00090185">
        <w:rPr>
          <w:rFonts w:asciiTheme="minorHAnsi" w:hAnsiTheme="minorHAnsi"/>
          <w:b/>
        </w:rPr>
        <w:t xml:space="preserve">Capture </w:t>
      </w:r>
      <w:r w:rsidRPr="00090185">
        <w:rPr>
          <w:rFonts w:asciiTheme="minorHAnsi" w:hAnsiTheme="minorHAnsi"/>
          <w:b/>
        </w:rPr>
        <w:t>Filter</w:t>
      </w:r>
      <w:r w:rsidR="00A40889" w:rsidRPr="00090185">
        <w:rPr>
          <w:rFonts w:asciiTheme="minorHAnsi" w:hAnsiTheme="minorHAnsi"/>
          <w:b/>
        </w:rPr>
        <w:t>s</w:t>
      </w:r>
      <w:r w:rsidRPr="00090185">
        <w:rPr>
          <w:rFonts w:asciiTheme="minorHAnsi" w:hAnsiTheme="minorHAnsi"/>
          <w:b/>
        </w:rPr>
        <w:t xml:space="preserve"> </w:t>
      </w:r>
      <w:r w:rsidRPr="00090185">
        <w:rPr>
          <w:rFonts w:asciiTheme="minorHAnsi" w:hAnsiTheme="minorHAnsi"/>
        </w:rPr>
        <w:t>to ‘</w:t>
      </w:r>
      <w:r w:rsidR="00DB3847" w:rsidRPr="00090185">
        <w:rPr>
          <w:rFonts w:asciiTheme="minorHAnsi" w:hAnsiTheme="minorHAnsi"/>
          <w:i/>
        </w:rPr>
        <w:t>n</w:t>
      </w:r>
      <w:r w:rsidRPr="00090185">
        <w:rPr>
          <w:rFonts w:asciiTheme="minorHAnsi" w:hAnsiTheme="minorHAnsi"/>
          <w:i/>
        </w:rPr>
        <w:t>o</w:t>
      </w:r>
      <w:r w:rsidR="00DB3847" w:rsidRPr="00090185">
        <w:rPr>
          <w:rFonts w:asciiTheme="minorHAnsi" w:hAnsiTheme="minorHAnsi"/>
          <w:i/>
        </w:rPr>
        <w:t>t</w:t>
      </w:r>
      <w:r w:rsidRPr="00090185">
        <w:rPr>
          <w:rFonts w:asciiTheme="minorHAnsi" w:hAnsiTheme="minorHAnsi"/>
          <w:i/>
        </w:rPr>
        <w:t xml:space="preserve"> ARP and no DNS’ to reduce the amount of data generated.</w:t>
      </w:r>
    </w:p>
    <w:p w14:paraId="1640587B" w14:textId="2A3AC058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Click the ‘</w:t>
      </w:r>
      <w:r w:rsidRPr="00090185">
        <w:rPr>
          <w:rFonts w:asciiTheme="minorHAnsi" w:hAnsiTheme="minorHAnsi"/>
          <w:b/>
        </w:rPr>
        <w:t>Start’</w:t>
      </w:r>
      <w:r w:rsidRPr="00090185">
        <w:rPr>
          <w:rFonts w:asciiTheme="minorHAnsi" w:hAnsiTheme="minorHAnsi"/>
        </w:rPr>
        <w:t xml:space="preserve"> button.</w:t>
      </w:r>
    </w:p>
    <w:p w14:paraId="3D8F2CE4" w14:textId="77777777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Click the ‘</w:t>
      </w:r>
      <w:r w:rsidRPr="00090185">
        <w:rPr>
          <w:rFonts w:asciiTheme="minorHAnsi" w:hAnsiTheme="minorHAnsi"/>
          <w:b/>
        </w:rPr>
        <w:t>Open’</w:t>
      </w:r>
      <w:r w:rsidRPr="00090185">
        <w:rPr>
          <w:rFonts w:asciiTheme="minorHAnsi" w:hAnsiTheme="minorHAnsi"/>
        </w:rPr>
        <w:t xml:space="preserve"> button on Putty Configuration. You will notice a Security Alert window. Click’ </w:t>
      </w:r>
      <w:r w:rsidRPr="00090185">
        <w:rPr>
          <w:rFonts w:asciiTheme="minorHAnsi" w:hAnsiTheme="minorHAnsi"/>
          <w:b/>
        </w:rPr>
        <w:t>Yes’</w:t>
      </w:r>
      <w:r w:rsidRPr="00090185">
        <w:rPr>
          <w:rFonts w:asciiTheme="minorHAnsi" w:hAnsiTheme="minorHAnsi"/>
        </w:rPr>
        <w:t xml:space="preserve"> to add the server’s public key to the registry.</w:t>
      </w:r>
    </w:p>
    <w:p w14:paraId="38BA083C" w14:textId="77777777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Login to </w:t>
      </w:r>
      <w:r w:rsidRPr="00090185">
        <w:rPr>
          <w:rFonts w:asciiTheme="minorHAnsi" w:hAnsiTheme="minorHAnsi"/>
          <w:b/>
        </w:rPr>
        <w:t>Matrix</w:t>
      </w:r>
      <w:r w:rsidRPr="00090185">
        <w:rPr>
          <w:rFonts w:asciiTheme="minorHAnsi" w:hAnsiTheme="minorHAnsi"/>
        </w:rPr>
        <w:t xml:space="preserve"> using your real username and password.</w:t>
      </w:r>
    </w:p>
    <w:p w14:paraId="53DAC4BB" w14:textId="77777777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Type the </w:t>
      </w:r>
      <w:r w:rsidRPr="00090185">
        <w:rPr>
          <w:rFonts w:asciiTheme="minorHAnsi" w:hAnsiTheme="minorHAnsi"/>
          <w:b/>
        </w:rPr>
        <w:t>ls</w:t>
      </w:r>
      <w:r w:rsidRPr="00090185">
        <w:rPr>
          <w:rFonts w:asciiTheme="minorHAnsi" w:hAnsiTheme="minorHAnsi"/>
        </w:rPr>
        <w:t xml:space="preserve"> command.</w:t>
      </w:r>
    </w:p>
    <w:p w14:paraId="0ABA1919" w14:textId="77777777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Click ‘</w:t>
      </w:r>
      <w:r w:rsidRPr="00090185">
        <w:rPr>
          <w:rFonts w:asciiTheme="minorHAnsi" w:hAnsiTheme="minorHAnsi"/>
          <w:b/>
        </w:rPr>
        <w:t>Stop’</w:t>
      </w:r>
      <w:r w:rsidRPr="00090185">
        <w:rPr>
          <w:rFonts w:asciiTheme="minorHAnsi" w:hAnsiTheme="minorHAnsi"/>
        </w:rPr>
        <w:t xml:space="preserve"> capture.</w:t>
      </w:r>
    </w:p>
    <w:p w14:paraId="20617B6C" w14:textId="77777777" w:rsidR="00993DCF" w:rsidRPr="00090185" w:rsidRDefault="00993DCF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lastRenderedPageBreak/>
        <w:t>Scroll to the beginning of the capture window and review the communication between the client and server.</w:t>
      </w:r>
    </w:p>
    <w:p w14:paraId="56C89F92" w14:textId="77777777" w:rsidR="00993DCF" w:rsidRPr="00090185" w:rsidRDefault="00993DCF" w:rsidP="00D93D76">
      <w:pPr>
        <w:pStyle w:val="ListParagraph"/>
        <w:numPr>
          <w:ilvl w:val="0"/>
          <w:numId w:val="4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Notice that SSHv2 uses the Diffie-Hellman protocol to exchange keys. </w:t>
      </w:r>
    </w:p>
    <w:p w14:paraId="699E8CDD" w14:textId="513F66EA" w:rsidR="00993DCF" w:rsidRPr="00090185" w:rsidRDefault="00993DCF" w:rsidP="00D93D76">
      <w:pPr>
        <w:pStyle w:val="ListParagraph"/>
        <w:numPr>
          <w:ilvl w:val="0"/>
          <w:numId w:val="4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Notice that a session key and handshake are agreed to by the client and server before the exchange of data.</w:t>
      </w:r>
    </w:p>
    <w:p w14:paraId="346A3741" w14:textId="77777777" w:rsidR="00090185" w:rsidRPr="00090185" w:rsidRDefault="00993DCF" w:rsidP="00D93D76">
      <w:pPr>
        <w:pStyle w:val="ListParagraph"/>
        <w:numPr>
          <w:ilvl w:val="0"/>
          <w:numId w:val="4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Notice that each packet is encrypted within an encrypted tunnel which protects the login information from replay attacks.</w:t>
      </w:r>
    </w:p>
    <w:p w14:paraId="0017BEA3" w14:textId="471329D0" w:rsidR="00B43CC9" w:rsidRDefault="00A40889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 xml:space="preserve">Take </w:t>
      </w:r>
      <w:r w:rsidR="00B43CC9">
        <w:rPr>
          <w:rFonts w:asciiTheme="minorHAnsi" w:hAnsiTheme="minorHAnsi"/>
        </w:rPr>
        <w:t>two screen shots:</w:t>
      </w:r>
    </w:p>
    <w:p w14:paraId="74121122" w14:textId="22113189" w:rsidR="00090185" w:rsidRDefault="00B43CC9" w:rsidP="00D93D76">
      <w:pPr>
        <w:pStyle w:val="ListParagraph"/>
        <w:numPr>
          <w:ilvl w:val="0"/>
          <w:numId w:val="6"/>
        </w:numPr>
        <w:spacing w:after="60"/>
        <w:rPr>
          <w:rFonts w:asciiTheme="minorHAnsi" w:hAnsiTheme="minorHAnsi"/>
        </w:rPr>
      </w:pPr>
      <w:r>
        <w:rPr>
          <w:rFonts w:asciiTheme="minorHAnsi" w:hAnsiTheme="minorHAnsi"/>
        </w:rPr>
        <w:t>A s</w:t>
      </w:r>
      <w:r w:rsidR="00A40889" w:rsidRPr="00B43CC9">
        <w:rPr>
          <w:rFonts w:asciiTheme="minorHAnsi" w:hAnsiTheme="minorHAnsi"/>
        </w:rPr>
        <w:t xml:space="preserve">creen shot </w:t>
      </w:r>
      <w:r w:rsidR="00090185" w:rsidRPr="00B43CC9">
        <w:rPr>
          <w:rFonts w:asciiTheme="minorHAnsi" w:hAnsiTheme="minorHAnsi"/>
        </w:rPr>
        <w:t>similar to the one given below (Figure 1</w:t>
      </w:r>
      <w:r w:rsidR="00A40889" w:rsidRPr="00B43CC9">
        <w:rPr>
          <w:rFonts w:asciiTheme="minorHAnsi" w:hAnsiTheme="minorHAnsi"/>
        </w:rPr>
        <w:t xml:space="preserve">). Name the file </w:t>
      </w:r>
      <w:r w:rsidR="00A40889" w:rsidRPr="00B43CC9">
        <w:rPr>
          <w:rFonts w:asciiTheme="minorHAnsi" w:hAnsiTheme="minorHAnsi"/>
          <w:b/>
        </w:rPr>
        <w:t>&lt;&lt;MySenecaUsername&gt;&gt;_SSH</w:t>
      </w:r>
      <w:r>
        <w:rPr>
          <w:rFonts w:asciiTheme="minorHAnsi" w:hAnsiTheme="minorHAnsi"/>
          <w:b/>
        </w:rPr>
        <w:t>.jp</w:t>
      </w:r>
      <w:r w:rsidR="00A40889" w:rsidRPr="00B43CC9">
        <w:rPr>
          <w:rFonts w:asciiTheme="minorHAnsi" w:hAnsiTheme="minorHAnsi"/>
          <w:b/>
        </w:rPr>
        <w:t>g</w:t>
      </w:r>
      <w:r w:rsidR="00A40889" w:rsidRPr="00B43CC9">
        <w:rPr>
          <w:rFonts w:asciiTheme="minorHAnsi" w:hAnsiTheme="minorHAnsi"/>
        </w:rPr>
        <w:t>.</w:t>
      </w:r>
    </w:p>
    <w:p w14:paraId="4C156280" w14:textId="5EA7E8E5" w:rsidR="00B43CC9" w:rsidRPr="00B43CC9" w:rsidRDefault="00B43CC9" w:rsidP="00D93D76">
      <w:pPr>
        <w:pStyle w:val="ListParagraph"/>
        <w:numPr>
          <w:ilvl w:val="0"/>
          <w:numId w:val="6"/>
        </w:numPr>
        <w:spacing w:after="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A screen shot that has both the Wireshark capture (as above) and the Matrix/PuTTy window open (i.e. with you logged in) beside it. Name the file </w:t>
      </w:r>
      <w:r w:rsidRPr="00B43CC9">
        <w:rPr>
          <w:rFonts w:asciiTheme="minorHAnsi" w:hAnsiTheme="minorHAnsi"/>
          <w:b/>
        </w:rPr>
        <w:t>&lt;&lt;MySenecaUsername&gt;&gt;_SSH</w:t>
      </w:r>
      <w:r>
        <w:rPr>
          <w:rFonts w:asciiTheme="minorHAnsi" w:hAnsiTheme="minorHAnsi"/>
          <w:b/>
        </w:rPr>
        <w:t>andPutty.jp</w:t>
      </w:r>
      <w:r w:rsidRPr="00B43CC9">
        <w:rPr>
          <w:rFonts w:asciiTheme="minorHAnsi" w:hAnsiTheme="minorHAnsi"/>
          <w:b/>
        </w:rPr>
        <w:t>g</w:t>
      </w:r>
    </w:p>
    <w:p w14:paraId="2519F38B" w14:textId="77777777" w:rsidR="00B43CC9" w:rsidRPr="00090185" w:rsidRDefault="00B43CC9" w:rsidP="00D93D76">
      <w:pPr>
        <w:pStyle w:val="ListParagraph"/>
        <w:numPr>
          <w:ilvl w:val="1"/>
          <w:numId w:val="5"/>
        </w:numPr>
        <w:spacing w:after="60"/>
        <w:rPr>
          <w:rFonts w:asciiTheme="minorHAnsi" w:hAnsiTheme="minorHAnsi"/>
        </w:rPr>
      </w:pPr>
    </w:p>
    <w:p w14:paraId="33FB96E9" w14:textId="0ACFD303" w:rsidR="00590B8C" w:rsidRPr="00090185" w:rsidRDefault="00590B8C" w:rsidP="00D93D76">
      <w:pPr>
        <w:pStyle w:val="ListParagraph"/>
        <w:numPr>
          <w:ilvl w:val="0"/>
          <w:numId w:val="5"/>
        </w:numPr>
        <w:spacing w:after="60"/>
        <w:rPr>
          <w:rFonts w:asciiTheme="minorHAnsi" w:hAnsiTheme="minorHAnsi"/>
        </w:rPr>
      </w:pPr>
      <w:r w:rsidRPr="00090185">
        <w:rPr>
          <w:rFonts w:asciiTheme="minorHAnsi" w:hAnsiTheme="minorHAnsi"/>
        </w:rPr>
        <w:t>Insert a heading titled “SSH Connection”</w:t>
      </w:r>
      <w:r w:rsidR="00090185">
        <w:rPr>
          <w:rFonts w:asciiTheme="minorHAnsi" w:hAnsiTheme="minorHAnsi"/>
        </w:rPr>
        <w:t xml:space="preserve"> into the lab report and insert your </w:t>
      </w:r>
      <w:r w:rsidR="00B43CC9">
        <w:rPr>
          <w:rFonts w:asciiTheme="minorHAnsi" w:hAnsiTheme="minorHAnsi"/>
        </w:rPr>
        <w:t>two (2)</w:t>
      </w:r>
      <w:r w:rsidR="00090185">
        <w:rPr>
          <w:rFonts w:asciiTheme="minorHAnsi" w:hAnsiTheme="minorHAnsi"/>
        </w:rPr>
        <w:t xml:space="preserve"> captured screenshot below it.</w:t>
      </w:r>
    </w:p>
    <w:p w14:paraId="4EEA2C83" w14:textId="1A9A38EF" w:rsidR="00993DCF" w:rsidRDefault="00993DCF" w:rsidP="004774E8">
      <w:pPr>
        <w:rPr>
          <w:rFonts w:asciiTheme="majorHAnsi" w:hAnsiTheme="majorHAnsi"/>
          <w:b/>
        </w:rPr>
      </w:pPr>
    </w:p>
    <w:p w14:paraId="17CAC479" w14:textId="77777777" w:rsidR="00090185" w:rsidRDefault="00A40889" w:rsidP="00E6028A">
      <w:pPr>
        <w:jc w:val="center"/>
        <w:rPr>
          <w:rFonts w:asciiTheme="majorHAnsi" w:hAnsiTheme="majorHAnsi"/>
          <w:b/>
        </w:rPr>
      </w:pPr>
      <w:r>
        <w:rPr>
          <w:noProof/>
        </w:rPr>
        <w:drawing>
          <wp:inline distT="0" distB="0" distL="0" distR="0" wp14:anchorId="1D80C087" wp14:editId="173ABE09">
            <wp:extent cx="4572000" cy="2567433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7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B743" w14:textId="77777777" w:rsidR="00090185" w:rsidRDefault="00090185">
      <w:pPr>
        <w:rPr>
          <w:rFonts w:asciiTheme="majorHAnsi" w:hAnsiTheme="majorHAnsi"/>
          <w:b/>
        </w:rPr>
      </w:pPr>
    </w:p>
    <w:p w14:paraId="4C402F76" w14:textId="46035CEF" w:rsidR="004F0488" w:rsidRDefault="00090185">
      <w:pPr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Figure 1: SSH Connection</w:t>
      </w:r>
      <w:r w:rsidR="004F0488">
        <w:rPr>
          <w:rFonts w:asciiTheme="majorHAnsi" w:hAnsiTheme="majorHAnsi"/>
          <w:b/>
        </w:rPr>
        <w:br w:type="page"/>
      </w:r>
    </w:p>
    <w:p w14:paraId="11A9E12B" w14:textId="3574D079" w:rsidR="00993DCF" w:rsidRDefault="004F0488" w:rsidP="004F0488">
      <w:pPr>
        <w:rPr>
          <w:rFonts w:asciiTheme="majorHAnsi" w:hAnsiTheme="majorHAnsi" w:cstheme="majorHAnsi"/>
          <w:b/>
          <w:szCs w:val="24"/>
        </w:rPr>
      </w:pPr>
      <w:r w:rsidRPr="004F0488">
        <w:rPr>
          <w:rFonts w:asciiTheme="majorHAnsi" w:hAnsiTheme="majorHAnsi" w:cstheme="majorHAnsi"/>
          <w:b/>
        </w:rPr>
        <w:lastRenderedPageBreak/>
        <w:t>Part 2: Capturing a</w:t>
      </w:r>
      <w:r w:rsidR="00993DCF" w:rsidRPr="004F0488">
        <w:rPr>
          <w:rFonts w:asciiTheme="majorHAnsi" w:hAnsiTheme="majorHAnsi" w:cstheme="majorHAnsi"/>
          <w:b/>
          <w:szCs w:val="24"/>
        </w:rPr>
        <w:t xml:space="preserve"> TL</w:t>
      </w:r>
      <w:r>
        <w:rPr>
          <w:rFonts w:asciiTheme="majorHAnsi" w:hAnsiTheme="majorHAnsi" w:cstheme="majorHAnsi"/>
          <w:b/>
          <w:szCs w:val="24"/>
        </w:rPr>
        <w:t>S</w:t>
      </w:r>
      <w:r w:rsidR="00993DCF" w:rsidRPr="004F0488">
        <w:rPr>
          <w:rFonts w:asciiTheme="majorHAnsi" w:hAnsiTheme="majorHAnsi" w:cstheme="majorHAnsi"/>
          <w:b/>
          <w:szCs w:val="24"/>
        </w:rPr>
        <w:t xml:space="preserve"> Transmission</w:t>
      </w:r>
    </w:p>
    <w:p w14:paraId="41A1085B" w14:textId="243720DE" w:rsidR="004F0488" w:rsidRPr="005D02BF" w:rsidRDefault="005D02BF" w:rsidP="004F0488">
      <w:pPr>
        <w:rPr>
          <w:rFonts w:asciiTheme="minorHAnsi" w:hAnsiTheme="minorHAnsi" w:cstheme="majorHAnsi"/>
          <w:szCs w:val="24"/>
        </w:rPr>
      </w:pPr>
      <w:r w:rsidRPr="005D02BF">
        <w:rPr>
          <w:rFonts w:asciiTheme="minorHAnsi" w:hAnsiTheme="minorHAnsi" w:cstheme="majorHAnsi"/>
          <w:szCs w:val="24"/>
        </w:rPr>
        <w:t>Here we will be doing a capture of secure web traffic that use the TLS protocol.</w:t>
      </w:r>
    </w:p>
    <w:p w14:paraId="71F49845" w14:textId="77777777" w:rsidR="005D02BF" w:rsidRDefault="005D02BF" w:rsidP="004F0488">
      <w:pPr>
        <w:rPr>
          <w:rFonts w:asciiTheme="majorHAnsi" w:hAnsiTheme="majorHAnsi" w:cstheme="majorHAnsi"/>
          <w:b/>
          <w:szCs w:val="24"/>
        </w:rPr>
      </w:pPr>
    </w:p>
    <w:p w14:paraId="5ED774CA" w14:textId="7FE9DA46" w:rsidR="004F0488" w:rsidRPr="004F0488" w:rsidRDefault="004F0488" w:rsidP="004F0488">
      <w:pPr>
        <w:rPr>
          <w:rFonts w:asciiTheme="majorHAnsi" w:hAnsiTheme="majorHAnsi" w:cstheme="majorHAnsi"/>
          <w:b/>
          <w:szCs w:val="24"/>
        </w:rPr>
      </w:pPr>
      <w:r>
        <w:rPr>
          <w:rFonts w:asciiTheme="majorHAnsi" w:hAnsiTheme="majorHAnsi" w:cstheme="majorHAnsi"/>
          <w:b/>
          <w:szCs w:val="24"/>
        </w:rPr>
        <w:t>Steps</w:t>
      </w:r>
    </w:p>
    <w:p w14:paraId="3D2FD775" w14:textId="390CD2E1" w:rsidR="00993DCF" w:rsidRPr="002503F2" w:rsidRDefault="005D02BF" w:rsidP="00D93D76">
      <w:pPr>
        <w:numPr>
          <w:ilvl w:val="0"/>
          <w:numId w:val="3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Bring up the </w:t>
      </w:r>
      <w:r w:rsidR="00993DCF" w:rsidRPr="002503F2">
        <w:rPr>
          <w:rFonts w:asciiTheme="majorHAnsi" w:hAnsiTheme="majorHAnsi"/>
        </w:rPr>
        <w:t xml:space="preserve"> My Seneca</w:t>
      </w:r>
      <w:r>
        <w:rPr>
          <w:rFonts w:asciiTheme="majorHAnsi" w:hAnsiTheme="majorHAnsi"/>
        </w:rPr>
        <w:t xml:space="preserve"> website</w:t>
      </w:r>
      <w:r w:rsidR="00993DCF" w:rsidRPr="002503F2">
        <w:rPr>
          <w:rFonts w:asciiTheme="majorHAnsi" w:hAnsiTheme="majorHAnsi"/>
        </w:rPr>
        <w:t xml:space="preserve"> </w:t>
      </w:r>
    </w:p>
    <w:p w14:paraId="6F697D1E" w14:textId="77777777" w:rsidR="00993DCF" w:rsidRPr="002503F2" w:rsidRDefault="00993DCF" w:rsidP="00D93D76">
      <w:pPr>
        <w:numPr>
          <w:ilvl w:val="0"/>
          <w:numId w:val="3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pen </w:t>
      </w:r>
      <w:r w:rsidRPr="002503F2">
        <w:rPr>
          <w:rFonts w:asciiTheme="majorHAnsi" w:hAnsiTheme="majorHAnsi"/>
          <w:b/>
        </w:rPr>
        <w:t>Wireshark</w:t>
      </w:r>
      <w:r w:rsidRPr="002503F2">
        <w:rPr>
          <w:rFonts w:asciiTheme="majorHAnsi" w:hAnsiTheme="majorHAnsi"/>
        </w:rPr>
        <w:t xml:space="preserve"> and begin a packet capture session.</w:t>
      </w:r>
    </w:p>
    <w:p w14:paraId="3CF1CB07" w14:textId="77777777" w:rsidR="00993DCF" w:rsidRPr="002503F2" w:rsidRDefault="00993DCF" w:rsidP="00D93D76">
      <w:pPr>
        <w:numPr>
          <w:ilvl w:val="0"/>
          <w:numId w:val="3"/>
        </w:numPr>
        <w:spacing w:line="276" w:lineRule="auto"/>
        <w:rPr>
          <w:rFonts w:asciiTheme="majorHAnsi" w:hAnsiTheme="majorHAnsi"/>
        </w:rPr>
      </w:pPr>
      <w:r w:rsidRPr="002503F2">
        <w:rPr>
          <w:rFonts w:asciiTheme="majorHAnsi" w:hAnsiTheme="majorHAnsi"/>
        </w:rPr>
        <w:t>Login using your real user  name and password</w:t>
      </w:r>
    </w:p>
    <w:p w14:paraId="5373886E" w14:textId="77777777" w:rsidR="00E6028A" w:rsidRDefault="00993DCF" w:rsidP="00D93D76">
      <w:pPr>
        <w:numPr>
          <w:ilvl w:val="0"/>
          <w:numId w:val="3"/>
        </w:numPr>
        <w:spacing w:line="276" w:lineRule="auto"/>
        <w:rPr>
          <w:rFonts w:asciiTheme="majorHAnsi" w:hAnsiTheme="majorHAnsi"/>
        </w:rPr>
      </w:pPr>
      <w:r w:rsidRPr="00E6028A">
        <w:rPr>
          <w:rFonts w:asciiTheme="majorHAnsi" w:hAnsiTheme="majorHAnsi"/>
          <w:b/>
        </w:rPr>
        <w:t>Stop</w:t>
      </w:r>
      <w:r w:rsidRPr="002503F2">
        <w:rPr>
          <w:rFonts w:asciiTheme="majorHAnsi" w:hAnsiTheme="majorHAnsi"/>
        </w:rPr>
        <w:t xml:space="preserve"> the capture and examine the captured packets.   </w:t>
      </w:r>
    </w:p>
    <w:p w14:paraId="685581E4" w14:textId="77777777" w:rsidR="00E6028A" w:rsidRDefault="00993DCF" w:rsidP="00D93D76">
      <w:pPr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2503F2">
        <w:rPr>
          <w:rFonts w:asciiTheme="majorHAnsi" w:hAnsiTheme="majorHAnsi"/>
        </w:rPr>
        <w:t>Look at the packets that appear below "</w:t>
      </w:r>
      <w:r w:rsidRPr="002503F2">
        <w:rPr>
          <w:rFonts w:asciiTheme="majorHAnsi" w:hAnsiTheme="majorHAnsi"/>
          <w:b/>
        </w:rPr>
        <w:t>Client Hello</w:t>
      </w:r>
      <w:r w:rsidRPr="002503F2">
        <w:rPr>
          <w:rFonts w:asciiTheme="majorHAnsi" w:hAnsiTheme="majorHAnsi"/>
        </w:rPr>
        <w:t>" and "</w:t>
      </w:r>
      <w:r w:rsidRPr="002503F2">
        <w:rPr>
          <w:rFonts w:asciiTheme="majorHAnsi" w:hAnsiTheme="majorHAnsi"/>
          <w:b/>
        </w:rPr>
        <w:t>Server Hello</w:t>
      </w:r>
      <w:r w:rsidRPr="002503F2">
        <w:rPr>
          <w:rFonts w:asciiTheme="majorHAnsi" w:hAnsiTheme="majorHAnsi"/>
        </w:rPr>
        <w:t xml:space="preserve">".  </w:t>
      </w:r>
    </w:p>
    <w:p w14:paraId="2306B15F" w14:textId="6F9370EC" w:rsidR="00993DCF" w:rsidRDefault="00993DCF" w:rsidP="00D93D76">
      <w:pPr>
        <w:numPr>
          <w:ilvl w:val="1"/>
          <w:numId w:val="3"/>
        </w:numPr>
        <w:spacing w:line="276" w:lineRule="auto"/>
        <w:rPr>
          <w:rFonts w:asciiTheme="majorHAnsi" w:hAnsiTheme="majorHAnsi"/>
        </w:rPr>
      </w:pPr>
      <w:r w:rsidRPr="002503F2">
        <w:rPr>
          <w:rFonts w:asciiTheme="majorHAnsi" w:hAnsiTheme="majorHAnsi"/>
        </w:rPr>
        <w:t>Find a packet labeled "</w:t>
      </w:r>
      <w:r>
        <w:rPr>
          <w:rFonts w:asciiTheme="majorHAnsi" w:hAnsiTheme="majorHAnsi"/>
          <w:b/>
        </w:rPr>
        <w:t>T</w:t>
      </w:r>
      <w:r w:rsidR="004F0488">
        <w:rPr>
          <w:rFonts w:asciiTheme="majorHAnsi" w:hAnsiTheme="majorHAnsi"/>
          <w:b/>
        </w:rPr>
        <w:t>LS</w:t>
      </w:r>
      <w:r w:rsidRPr="002503F2">
        <w:rPr>
          <w:rFonts w:asciiTheme="majorHAnsi" w:hAnsiTheme="majorHAnsi"/>
          <w:b/>
        </w:rPr>
        <w:t>v</w:t>
      </w:r>
      <w:r>
        <w:rPr>
          <w:rFonts w:asciiTheme="majorHAnsi" w:hAnsiTheme="majorHAnsi"/>
          <w:b/>
        </w:rPr>
        <w:t>1.2</w:t>
      </w:r>
      <w:r w:rsidRPr="002503F2">
        <w:rPr>
          <w:rFonts w:asciiTheme="majorHAnsi" w:hAnsiTheme="majorHAnsi"/>
          <w:b/>
        </w:rPr>
        <w:t xml:space="preserve"> Application Data</w:t>
      </w:r>
      <w:r w:rsidR="003D4B29">
        <w:rPr>
          <w:rFonts w:asciiTheme="majorHAnsi" w:hAnsiTheme="majorHAnsi"/>
        </w:rPr>
        <w:t xml:space="preserve">" </w:t>
      </w:r>
      <w:r w:rsidRPr="002503F2">
        <w:rPr>
          <w:rFonts w:asciiTheme="majorHAnsi" w:hAnsiTheme="majorHAnsi"/>
        </w:rPr>
        <w:t xml:space="preserve">and click on it in the top pane to select it. Details about the packet will appear in the middle pane.  Click the </w:t>
      </w:r>
      <w:r w:rsidRPr="002503F2">
        <w:rPr>
          <w:rFonts w:asciiTheme="majorHAnsi" w:hAnsiTheme="majorHAnsi"/>
          <w:b/>
        </w:rPr>
        <w:t xml:space="preserve">+ </w:t>
      </w:r>
      <w:r w:rsidRPr="002503F2">
        <w:rPr>
          <w:rFonts w:asciiTheme="majorHAnsi" w:hAnsiTheme="majorHAnsi"/>
        </w:rPr>
        <w:t xml:space="preserve">sign to expand </w:t>
      </w:r>
      <w:r w:rsidRPr="002503F2">
        <w:rPr>
          <w:rFonts w:asciiTheme="majorHAnsi" w:hAnsiTheme="majorHAnsi"/>
          <w:b/>
        </w:rPr>
        <w:t>Secure Socket Layer</w:t>
      </w:r>
      <w:r w:rsidRPr="002503F2">
        <w:rPr>
          <w:rFonts w:asciiTheme="majorHAnsi" w:hAnsiTheme="majorHAnsi"/>
        </w:rPr>
        <w:t>.  Expand the layer inside (labeled "</w:t>
      </w:r>
      <w:r w:rsidRPr="000D175A">
        <w:rPr>
          <w:rFonts w:asciiTheme="majorHAnsi" w:hAnsiTheme="majorHAnsi"/>
          <w:b/>
        </w:rPr>
        <w:t xml:space="preserve"> </w:t>
      </w:r>
      <w:r w:rsidR="004F0488">
        <w:rPr>
          <w:rFonts w:asciiTheme="majorHAnsi" w:hAnsiTheme="majorHAnsi"/>
          <w:b/>
        </w:rPr>
        <w:t>TLS</w:t>
      </w:r>
      <w:r w:rsidRPr="002503F2">
        <w:rPr>
          <w:rFonts w:asciiTheme="majorHAnsi" w:hAnsiTheme="majorHAnsi"/>
          <w:b/>
        </w:rPr>
        <w:t>v</w:t>
      </w:r>
      <w:r>
        <w:rPr>
          <w:rFonts w:asciiTheme="majorHAnsi" w:hAnsiTheme="majorHAnsi"/>
          <w:b/>
        </w:rPr>
        <w:t>1.2</w:t>
      </w:r>
      <w:r w:rsidRPr="002503F2">
        <w:rPr>
          <w:rFonts w:asciiTheme="majorHAnsi" w:hAnsiTheme="majorHAnsi"/>
          <w:b/>
        </w:rPr>
        <w:t xml:space="preserve"> Record Layer</w:t>
      </w:r>
      <w:r w:rsidRPr="002503F2">
        <w:rPr>
          <w:rFonts w:asciiTheme="majorHAnsi" w:hAnsiTheme="majorHAnsi"/>
        </w:rPr>
        <w:t xml:space="preserve">" so that the </w:t>
      </w:r>
      <w:r w:rsidRPr="002503F2">
        <w:rPr>
          <w:rFonts w:asciiTheme="majorHAnsi" w:hAnsiTheme="majorHAnsi"/>
          <w:b/>
        </w:rPr>
        <w:t xml:space="preserve">Encrypted Application Data </w:t>
      </w:r>
      <w:r w:rsidRPr="002503F2">
        <w:rPr>
          <w:rFonts w:asciiTheme="majorHAnsi" w:hAnsiTheme="majorHAnsi"/>
        </w:rPr>
        <w:t xml:space="preserve">is visible.  Your user name and password are concealed in that encrypted data. Even though the packet sniffer can see the data go by, it cannot be read.  This is how </w:t>
      </w:r>
      <w:r w:rsidR="003D4B29">
        <w:rPr>
          <w:rFonts w:asciiTheme="majorHAnsi" w:hAnsiTheme="majorHAnsi"/>
        </w:rPr>
        <w:t>TLS</w:t>
      </w:r>
      <w:r w:rsidRPr="002503F2">
        <w:rPr>
          <w:rFonts w:asciiTheme="majorHAnsi" w:hAnsiTheme="majorHAnsi"/>
        </w:rPr>
        <w:t xml:space="preserve"> protects you. Notice tha</w:t>
      </w:r>
      <w:r w:rsidR="003D4B29">
        <w:rPr>
          <w:rFonts w:asciiTheme="majorHAnsi" w:hAnsiTheme="majorHAnsi"/>
        </w:rPr>
        <w:t>t the process that the SSH and TLS</w:t>
      </w:r>
      <w:r w:rsidRPr="002503F2">
        <w:rPr>
          <w:rFonts w:asciiTheme="majorHAnsi" w:hAnsiTheme="majorHAnsi"/>
        </w:rPr>
        <w:t xml:space="preserve"> screen shots look very similar in structure and format.</w:t>
      </w:r>
    </w:p>
    <w:p w14:paraId="52CF5D95" w14:textId="0B867E8B" w:rsidR="00993DCF" w:rsidRPr="00590B8C" w:rsidRDefault="003D4B29" w:rsidP="00D93D76">
      <w:pPr>
        <w:numPr>
          <w:ilvl w:val="0"/>
          <w:numId w:val="3"/>
        </w:numPr>
        <w:spacing w:line="276" w:lineRule="auto"/>
        <w:rPr>
          <w:rFonts w:asciiTheme="majorHAnsi" w:hAnsiTheme="majorHAnsi"/>
        </w:rPr>
      </w:pPr>
      <w:r>
        <w:rPr>
          <w:rFonts w:asciiTheme="majorHAnsi" w:hAnsiTheme="majorHAnsi"/>
        </w:rPr>
        <w:t>In Wireshark m</w:t>
      </w:r>
      <w:r w:rsidR="00993DCF">
        <w:rPr>
          <w:rFonts w:asciiTheme="majorHAnsi" w:hAnsiTheme="majorHAnsi"/>
        </w:rPr>
        <w:t xml:space="preserve">ake sure the </w:t>
      </w:r>
      <w:r>
        <w:rPr>
          <w:rFonts w:asciiTheme="majorHAnsi" w:hAnsiTheme="majorHAnsi"/>
        </w:rPr>
        <w:t xml:space="preserve">lines such as “Client Key Exchange…” are visible and the </w:t>
      </w:r>
      <w:r w:rsidR="00993DCF">
        <w:rPr>
          <w:rFonts w:asciiTheme="majorHAnsi" w:hAnsiTheme="majorHAnsi"/>
        </w:rPr>
        <w:t>Encrypted Application Data is visible</w:t>
      </w:r>
      <w:r>
        <w:rPr>
          <w:rFonts w:asciiTheme="majorHAnsi" w:hAnsiTheme="majorHAnsi"/>
        </w:rPr>
        <w:t xml:space="preserve"> as well (see Figure 2 below) and take a screen shot </w:t>
      </w:r>
      <w:r w:rsidR="00993DCF">
        <w:rPr>
          <w:rFonts w:asciiTheme="majorHAnsi" w:hAnsiTheme="majorHAnsi"/>
        </w:rPr>
        <w:t xml:space="preserve">and save the file as </w:t>
      </w:r>
      <w:r w:rsidR="00993DCF" w:rsidRPr="009424BC">
        <w:rPr>
          <w:rFonts w:asciiTheme="majorHAnsi" w:hAnsiTheme="majorHAnsi"/>
          <w:b/>
        </w:rPr>
        <w:t>&lt;&lt;MySenecaUsername&gt;&gt;</w:t>
      </w:r>
      <w:r w:rsidR="00993DCF">
        <w:rPr>
          <w:rFonts w:asciiTheme="majorHAnsi" w:hAnsiTheme="majorHAnsi"/>
          <w:b/>
        </w:rPr>
        <w:t>_T</w:t>
      </w:r>
      <w:r w:rsidR="00993DCF" w:rsidRPr="002503F2">
        <w:rPr>
          <w:rFonts w:asciiTheme="majorHAnsi" w:hAnsiTheme="majorHAnsi"/>
          <w:b/>
        </w:rPr>
        <w:t>L</w:t>
      </w:r>
      <w:r>
        <w:rPr>
          <w:rFonts w:asciiTheme="majorHAnsi" w:hAnsiTheme="majorHAnsi"/>
          <w:b/>
        </w:rPr>
        <w:t>S</w:t>
      </w:r>
      <w:r w:rsidR="00993DCF" w:rsidRPr="002503F2">
        <w:rPr>
          <w:rFonts w:asciiTheme="majorHAnsi" w:hAnsiTheme="majorHAnsi"/>
          <w:b/>
        </w:rPr>
        <w:t>.jpeg</w:t>
      </w:r>
    </w:p>
    <w:p w14:paraId="74E758CF" w14:textId="797302D8" w:rsidR="00590B8C" w:rsidRDefault="00590B8C" w:rsidP="00D93D76">
      <w:pPr>
        <w:pStyle w:val="ListParagraph"/>
        <w:numPr>
          <w:ilvl w:val="0"/>
          <w:numId w:val="3"/>
        </w:numPr>
        <w:spacing w:after="60"/>
      </w:pPr>
      <w:r>
        <w:t>Insert a heading titled “TLS Connection” into the lab report</w:t>
      </w:r>
      <w:r w:rsidR="003D4B29">
        <w:t xml:space="preserve"> and insert you just taken screenshot beneath it</w:t>
      </w:r>
      <w:r>
        <w:t>.</w:t>
      </w:r>
    </w:p>
    <w:p w14:paraId="7845EF52" w14:textId="4186BF0D" w:rsidR="00993DCF" w:rsidRDefault="00993DCF" w:rsidP="00993DCF">
      <w:pPr>
        <w:spacing w:after="120"/>
        <w:ind w:left="360"/>
        <w:rPr>
          <w:rFonts w:asciiTheme="majorHAnsi" w:hAnsiTheme="majorHAnsi"/>
        </w:rPr>
      </w:pPr>
    </w:p>
    <w:p w14:paraId="695C3840" w14:textId="437E3FE7" w:rsidR="003D4B29" w:rsidRDefault="003D4B29" w:rsidP="00993DCF">
      <w:pPr>
        <w:spacing w:after="120"/>
        <w:ind w:left="360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4CFA9753" wp14:editId="72BC028D">
            <wp:extent cx="5926455" cy="29229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84547" w14:textId="458588BF" w:rsidR="003D4B29" w:rsidRPr="003D4B29" w:rsidRDefault="003D4B29" w:rsidP="003D4B29">
      <w:pPr>
        <w:spacing w:after="120"/>
        <w:rPr>
          <w:rFonts w:asciiTheme="majorHAnsi" w:hAnsiTheme="majorHAnsi"/>
          <w:b/>
        </w:rPr>
      </w:pPr>
      <w:r w:rsidRPr="003D4B29">
        <w:rPr>
          <w:rFonts w:asciiTheme="majorHAnsi" w:hAnsiTheme="majorHAnsi"/>
          <w:b/>
        </w:rPr>
        <w:t>Figure 2: Client Key Exchange and Encrypted Application Data</w:t>
      </w:r>
    </w:p>
    <w:p w14:paraId="277F1608" w14:textId="4265E7EB" w:rsidR="00993DCF" w:rsidRDefault="00993DCF" w:rsidP="004774E8">
      <w:pPr>
        <w:rPr>
          <w:rFonts w:asciiTheme="majorHAnsi" w:hAnsiTheme="majorHAnsi"/>
          <w:b/>
        </w:rPr>
      </w:pPr>
    </w:p>
    <w:p w14:paraId="5A7F0B58" w14:textId="77777777" w:rsidR="00993DCF" w:rsidRPr="004774E8" w:rsidRDefault="00993DCF" w:rsidP="004774E8">
      <w:pPr>
        <w:rPr>
          <w:rFonts w:asciiTheme="majorHAnsi" w:hAnsiTheme="majorHAnsi"/>
          <w:b/>
        </w:rPr>
      </w:pPr>
    </w:p>
    <w:p w14:paraId="35F60F4A" w14:textId="77777777" w:rsidR="003D4B29" w:rsidRDefault="003D4B29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br w:type="page"/>
      </w:r>
    </w:p>
    <w:p w14:paraId="56214EBC" w14:textId="2FCF1219" w:rsidR="00B85F36" w:rsidRPr="00A022F2" w:rsidRDefault="00B85F36" w:rsidP="00B85F36">
      <w:pPr>
        <w:shd w:val="clear" w:color="auto" w:fill="99CCFF"/>
        <w:rPr>
          <w:rFonts w:ascii="Calibri" w:hAnsi="Calibri" w:cs="Arial"/>
          <w:b/>
        </w:rPr>
      </w:pPr>
      <w:r w:rsidRPr="00A022F2">
        <w:rPr>
          <w:rFonts w:ascii="Calibri" w:hAnsi="Calibri" w:cs="Arial"/>
          <w:b/>
        </w:rPr>
        <w:lastRenderedPageBreak/>
        <w:t xml:space="preserve">Lab </w:t>
      </w:r>
      <w:r w:rsidR="0002110C" w:rsidRPr="00A022F2">
        <w:rPr>
          <w:rFonts w:ascii="Calibri" w:hAnsi="Calibri" w:cs="Arial"/>
          <w:b/>
        </w:rPr>
        <w:t xml:space="preserve">Report </w:t>
      </w:r>
      <w:r w:rsidRPr="00A022F2">
        <w:rPr>
          <w:rFonts w:ascii="Calibri" w:hAnsi="Calibri" w:cs="Arial"/>
          <w:b/>
        </w:rPr>
        <w:t xml:space="preserve">Write-up </w:t>
      </w:r>
    </w:p>
    <w:p w14:paraId="73E23F17" w14:textId="7C22209C" w:rsidR="0068779E" w:rsidRDefault="0068779E" w:rsidP="00B85F36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 template will be provided for this lab, so create your own template based on Lab’s 1 and 2. Ensure it includes Student Name and Student Number.</w:t>
      </w:r>
    </w:p>
    <w:p w14:paraId="444A091E" w14:textId="77777777" w:rsidR="0068779E" w:rsidRDefault="0068779E" w:rsidP="00B85F36">
      <w:pPr>
        <w:rPr>
          <w:rFonts w:asciiTheme="minorHAnsi" w:hAnsiTheme="minorHAnsi"/>
          <w:sz w:val="22"/>
          <w:szCs w:val="22"/>
        </w:rPr>
      </w:pPr>
    </w:p>
    <w:p w14:paraId="10246D4D" w14:textId="7F330123" w:rsidR="00AD530A" w:rsidRPr="00C0558E" w:rsidRDefault="00DD07CE" w:rsidP="00B85F36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Submit your lab results using the</w:t>
      </w:r>
      <w:r w:rsidR="00AD530A" w:rsidRPr="00C0558E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template provided with the lab.</w:t>
      </w:r>
      <w:r w:rsidR="00E4071A" w:rsidRPr="00C0558E">
        <w:rPr>
          <w:rFonts w:asciiTheme="minorHAnsi" w:hAnsiTheme="minorHAnsi"/>
          <w:sz w:val="22"/>
          <w:szCs w:val="22"/>
        </w:rPr>
        <w:t xml:space="preserve"> </w:t>
      </w:r>
      <w:r w:rsidR="00091B67" w:rsidRPr="00C0558E">
        <w:rPr>
          <w:rFonts w:asciiTheme="minorHAnsi" w:hAnsiTheme="minorHAnsi"/>
          <w:sz w:val="22"/>
          <w:szCs w:val="22"/>
        </w:rPr>
        <w:t>S</w:t>
      </w:r>
      <w:r w:rsidR="00EF7878" w:rsidRPr="00C0558E">
        <w:rPr>
          <w:rFonts w:asciiTheme="minorHAnsi" w:hAnsiTheme="minorHAnsi"/>
          <w:sz w:val="22"/>
          <w:szCs w:val="22"/>
        </w:rPr>
        <w:t xml:space="preserve">ave the report as </w:t>
      </w:r>
      <w:r w:rsidR="00EF7878" w:rsidRPr="00C0558E">
        <w:rPr>
          <w:rFonts w:asciiTheme="minorHAnsi" w:hAnsiTheme="minorHAnsi" w:cs="Microsoft Sans Serif"/>
          <w:sz w:val="22"/>
          <w:szCs w:val="22"/>
        </w:rPr>
        <w:t>&lt;&lt;</w:t>
      </w:r>
      <w:r w:rsidR="00EC0376">
        <w:rPr>
          <w:rFonts w:asciiTheme="minorHAnsi" w:hAnsiTheme="minorHAnsi" w:cs="Microsoft Sans Serif"/>
          <w:sz w:val="22"/>
          <w:szCs w:val="22"/>
        </w:rPr>
        <w:t xml:space="preserve">MySenecaUsername&gt;&gt; </w:t>
      </w:r>
      <w:r w:rsidR="00C16C5E">
        <w:rPr>
          <w:rFonts w:asciiTheme="minorHAnsi" w:hAnsiTheme="minorHAnsi" w:cs="Microsoft Sans Serif"/>
          <w:sz w:val="22"/>
          <w:szCs w:val="22"/>
        </w:rPr>
        <w:t>_L</w:t>
      </w:r>
      <w:r w:rsidR="00503DAE">
        <w:rPr>
          <w:rFonts w:asciiTheme="minorHAnsi" w:hAnsiTheme="minorHAnsi" w:cs="Microsoft Sans Serif"/>
          <w:sz w:val="22"/>
          <w:szCs w:val="22"/>
        </w:rPr>
        <w:t>5</w:t>
      </w:r>
      <w:r w:rsidR="00EF7878" w:rsidRPr="00C0558E">
        <w:rPr>
          <w:rFonts w:asciiTheme="minorHAnsi" w:hAnsiTheme="minorHAnsi" w:cs="Microsoft Sans Serif"/>
          <w:sz w:val="22"/>
          <w:szCs w:val="22"/>
        </w:rPr>
        <w:t>.docx</w:t>
      </w:r>
    </w:p>
    <w:p w14:paraId="2ACC9F99" w14:textId="77777777" w:rsidR="00B85F36" w:rsidRPr="00C0558E" w:rsidRDefault="00B85F36" w:rsidP="00B85F36">
      <w:pPr>
        <w:rPr>
          <w:rFonts w:asciiTheme="majorHAnsi" w:hAnsiTheme="majorHAnsi" w:cs="Microsoft Sans Serif"/>
          <w:sz w:val="22"/>
          <w:szCs w:val="22"/>
        </w:rPr>
      </w:pPr>
    </w:p>
    <w:p w14:paraId="64D4837B" w14:textId="77777777" w:rsidR="00253F33" w:rsidRPr="00C0558E" w:rsidRDefault="00253F33" w:rsidP="00B85F36">
      <w:pPr>
        <w:rPr>
          <w:rFonts w:asciiTheme="majorHAnsi" w:hAnsiTheme="majorHAnsi" w:cs="Microsoft Sans Serif"/>
          <w:sz w:val="22"/>
          <w:szCs w:val="22"/>
        </w:rPr>
      </w:pPr>
    </w:p>
    <w:p w14:paraId="071377FE" w14:textId="45EDBB1D" w:rsidR="00B85F36" w:rsidRPr="00C0558E" w:rsidRDefault="00B85F36" w:rsidP="00B85F36">
      <w:pPr>
        <w:shd w:val="clear" w:color="auto" w:fill="99CCFF"/>
        <w:rPr>
          <w:rFonts w:ascii="Calibri" w:hAnsi="Calibri" w:cs="Arial"/>
          <w:b/>
        </w:rPr>
      </w:pPr>
      <w:r w:rsidRPr="00C0558E">
        <w:rPr>
          <w:rFonts w:ascii="Calibri" w:hAnsi="Calibri" w:cs="Arial"/>
          <w:b/>
        </w:rPr>
        <w:t>Deliverable</w:t>
      </w:r>
    </w:p>
    <w:p w14:paraId="10EF02B9" w14:textId="77777777" w:rsidR="00B85F36" w:rsidRPr="00C0558E" w:rsidRDefault="00B85F36" w:rsidP="00B85F36">
      <w:pPr>
        <w:rPr>
          <w:rFonts w:ascii="Trebuchet MS" w:hAnsi="Trebuchet MS"/>
          <w:b/>
        </w:rPr>
      </w:pPr>
    </w:p>
    <w:p w14:paraId="56DBEC70" w14:textId="758F54A7" w:rsidR="00EF7878" w:rsidRPr="00C0558E" w:rsidRDefault="00EF7878" w:rsidP="00116730">
      <w:pPr>
        <w:rPr>
          <w:rFonts w:asciiTheme="minorHAnsi" w:hAnsiTheme="minorHAnsi" w:cs="Microsoft Sans Serif"/>
          <w:sz w:val="22"/>
          <w:szCs w:val="22"/>
        </w:rPr>
      </w:pPr>
      <w:r w:rsidRPr="00C0558E">
        <w:rPr>
          <w:rFonts w:asciiTheme="minorHAnsi" w:hAnsiTheme="minorHAnsi"/>
          <w:sz w:val="22"/>
          <w:szCs w:val="22"/>
        </w:rPr>
        <w:t xml:space="preserve">To submit your lab </w:t>
      </w:r>
      <w:r w:rsidR="00091B67" w:rsidRPr="00C0558E">
        <w:rPr>
          <w:rFonts w:asciiTheme="minorHAnsi" w:hAnsiTheme="minorHAnsi"/>
          <w:sz w:val="22"/>
          <w:szCs w:val="22"/>
        </w:rPr>
        <w:t xml:space="preserve">report </w:t>
      </w:r>
      <w:r w:rsidRPr="00C0558E">
        <w:rPr>
          <w:rFonts w:asciiTheme="minorHAnsi" w:hAnsiTheme="minorHAnsi" w:cs="Microsoft Sans Serif"/>
          <w:sz w:val="22"/>
          <w:szCs w:val="22"/>
        </w:rPr>
        <w:t xml:space="preserve">to </w:t>
      </w:r>
      <w:r w:rsidR="00CE254F">
        <w:rPr>
          <w:rFonts w:asciiTheme="minorHAnsi" w:hAnsiTheme="minorHAnsi" w:cs="Microsoft Sans Serif"/>
          <w:sz w:val="22"/>
          <w:szCs w:val="22"/>
        </w:rPr>
        <w:t>Blackboard</w:t>
      </w:r>
      <w:r w:rsidRPr="00C0558E">
        <w:rPr>
          <w:rFonts w:asciiTheme="minorHAnsi" w:hAnsiTheme="minorHAnsi" w:cs="Microsoft Sans Serif"/>
          <w:sz w:val="22"/>
          <w:szCs w:val="22"/>
        </w:rPr>
        <w:t xml:space="preserve"> under </w:t>
      </w:r>
      <w:r w:rsidR="00C16C5E">
        <w:rPr>
          <w:rFonts w:asciiTheme="minorHAnsi" w:hAnsiTheme="minorHAnsi" w:cs="Microsoft Sans Serif"/>
          <w:sz w:val="22"/>
          <w:szCs w:val="22"/>
        </w:rPr>
        <w:t>the appropriate week</w:t>
      </w:r>
      <w:r w:rsidRPr="00C0558E">
        <w:rPr>
          <w:rFonts w:asciiTheme="minorHAnsi" w:hAnsiTheme="minorHAnsi" w:cs="Microsoft Sans Serif"/>
          <w:sz w:val="22"/>
          <w:szCs w:val="22"/>
        </w:rPr>
        <w:t>.</w:t>
      </w:r>
    </w:p>
    <w:p w14:paraId="715EA6CB" w14:textId="05BE6CF3" w:rsidR="00B85F36" w:rsidRDefault="00B85F36" w:rsidP="00B85F36">
      <w:pPr>
        <w:rPr>
          <w:rFonts w:asciiTheme="minorHAnsi" w:hAnsiTheme="minorHAnsi"/>
          <w:sz w:val="22"/>
          <w:szCs w:val="22"/>
        </w:rPr>
      </w:pPr>
    </w:p>
    <w:p w14:paraId="38D8B274" w14:textId="77777777" w:rsidR="001F11A3" w:rsidRPr="000B5896" w:rsidRDefault="001F11A3" w:rsidP="001F11A3">
      <w:pPr>
        <w:rPr>
          <w:rFonts w:asciiTheme="minorHAnsi" w:hAnsiTheme="minorHAnsi"/>
          <w:sz w:val="22"/>
          <w:szCs w:val="22"/>
        </w:rPr>
      </w:pPr>
      <w:r w:rsidRPr="000B5896">
        <w:rPr>
          <w:rFonts w:asciiTheme="minorHAnsi" w:hAnsiTheme="minorHAnsi"/>
          <w:sz w:val="22"/>
          <w:szCs w:val="22"/>
        </w:rPr>
        <w:t xml:space="preserve">Note: </w:t>
      </w:r>
    </w:p>
    <w:p w14:paraId="5C5E2CC9" w14:textId="2E992FD3" w:rsidR="001F11A3" w:rsidRPr="001F11A3" w:rsidRDefault="001F11A3" w:rsidP="001F11A3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color w:val="000000" w:themeColor="text1"/>
          <w:sz w:val="22"/>
          <w:szCs w:val="22"/>
        </w:rPr>
      </w:pPr>
      <w:r w:rsidRPr="001F11A3">
        <w:rPr>
          <w:rFonts w:asciiTheme="minorHAnsi" w:hAnsiTheme="minorHAnsi"/>
          <w:color w:val="000000" w:themeColor="text1"/>
          <w:sz w:val="22"/>
          <w:szCs w:val="22"/>
        </w:rPr>
        <w:t>Labs submitted late will be assigned a grade of ‘F’.</w:t>
      </w:r>
    </w:p>
    <w:p w14:paraId="23E91109" w14:textId="0C38FA1D" w:rsidR="001F11A3" w:rsidRDefault="001F11A3" w:rsidP="001F11A3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ate labs still need to be satisfactorily completed and submitted </w:t>
      </w:r>
      <w:r w:rsidR="00B624CD">
        <w:rPr>
          <w:rFonts w:asciiTheme="minorHAnsi" w:hAnsiTheme="minorHAnsi"/>
          <w:sz w:val="22"/>
          <w:szCs w:val="22"/>
        </w:rPr>
        <w:t xml:space="preserve">by </w:t>
      </w:r>
      <w:r w:rsidR="004E0671">
        <w:rPr>
          <w:rFonts w:asciiTheme="minorHAnsi" w:hAnsiTheme="minorHAnsi"/>
          <w:sz w:val="22"/>
          <w:szCs w:val="22"/>
        </w:rPr>
        <w:t>Study Week</w:t>
      </w:r>
      <w:r w:rsidR="00B34D7A">
        <w:rPr>
          <w:rFonts w:asciiTheme="minorHAnsi" w:hAnsiTheme="minorHAnsi"/>
          <w:sz w:val="22"/>
          <w:szCs w:val="22"/>
        </w:rPr>
        <w:t>.</w:t>
      </w:r>
      <w:r>
        <w:rPr>
          <w:rFonts w:asciiTheme="minorHAnsi" w:hAnsiTheme="minorHAnsi"/>
          <w:sz w:val="22"/>
          <w:szCs w:val="22"/>
        </w:rPr>
        <w:t>.</w:t>
      </w:r>
    </w:p>
    <w:p w14:paraId="038C4FA9" w14:textId="77777777" w:rsidR="001F11A3" w:rsidRPr="000B5896" w:rsidRDefault="001F11A3" w:rsidP="00B85F36">
      <w:pPr>
        <w:rPr>
          <w:rFonts w:asciiTheme="minorHAnsi" w:hAnsiTheme="minorHAnsi"/>
          <w:sz w:val="22"/>
          <w:szCs w:val="22"/>
        </w:rPr>
      </w:pPr>
    </w:p>
    <w:sectPr w:rsidR="001F11A3" w:rsidRPr="000B5896" w:rsidSect="00B920E3">
      <w:headerReference w:type="default" r:id="rId11"/>
      <w:footerReference w:type="default" r:id="rId12"/>
      <w:type w:val="continuous"/>
      <w:pgSz w:w="12240" w:h="15840"/>
      <w:pgMar w:top="851" w:right="1467" w:bottom="851" w:left="1440" w:header="510" w:footer="3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98CF74" w14:textId="77777777" w:rsidR="004C1DA0" w:rsidRDefault="004C1DA0" w:rsidP="00AC1464">
      <w:r>
        <w:separator/>
      </w:r>
    </w:p>
  </w:endnote>
  <w:endnote w:type="continuationSeparator" w:id="0">
    <w:p w14:paraId="2FA04F34" w14:textId="77777777" w:rsidR="004C1DA0" w:rsidRDefault="004C1DA0" w:rsidP="00AC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A13D2" w14:textId="5ED904B3" w:rsidR="005F1744" w:rsidRPr="001612EE" w:rsidRDefault="005F1744" w:rsidP="001612EE">
    <w:pPr>
      <w:pStyle w:val="Footer"/>
      <w:jc w:val="right"/>
      <w:rPr>
        <w:rFonts w:asciiTheme="majorHAnsi" w:hAnsiTheme="majorHAnsi"/>
        <w:sz w:val="22"/>
        <w:szCs w:val="22"/>
      </w:rPr>
    </w:pPr>
    <w:r w:rsidRPr="001612EE">
      <w:rPr>
        <w:rFonts w:asciiTheme="majorHAnsi" w:hAnsiTheme="majorHAnsi"/>
        <w:sz w:val="22"/>
        <w:szCs w:val="22"/>
      </w:rPr>
      <w:t xml:space="preserve">Page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PAGE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B34D7A">
      <w:rPr>
        <w:rFonts w:asciiTheme="majorHAnsi" w:hAnsiTheme="majorHAnsi"/>
        <w:noProof/>
        <w:sz w:val="22"/>
        <w:szCs w:val="22"/>
      </w:rPr>
      <w:t>4</w:t>
    </w:r>
    <w:r w:rsidRPr="001612EE">
      <w:rPr>
        <w:rFonts w:asciiTheme="majorHAnsi" w:hAnsiTheme="majorHAnsi"/>
        <w:sz w:val="22"/>
        <w:szCs w:val="22"/>
      </w:rPr>
      <w:fldChar w:fldCharType="end"/>
    </w:r>
    <w:r w:rsidRPr="001612EE">
      <w:rPr>
        <w:rFonts w:asciiTheme="majorHAnsi" w:hAnsiTheme="majorHAnsi"/>
        <w:sz w:val="22"/>
        <w:szCs w:val="22"/>
      </w:rPr>
      <w:t xml:space="preserve"> of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NUMPAGES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B34D7A">
      <w:rPr>
        <w:rFonts w:asciiTheme="majorHAnsi" w:hAnsiTheme="majorHAnsi"/>
        <w:noProof/>
        <w:sz w:val="22"/>
        <w:szCs w:val="22"/>
      </w:rPr>
      <w:t>4</w:t>
    </w:r>
    <w:r w:rsidRPr="001612EE">
      <w:rPr>
        <w:rFonts w:asciiTheme="majorHAnsi" w:hAnsiTheme="maj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BF1F5" w14:textId="77777777" w:rsidR="004C1DA0" w:rsidRDefault="004C1DA0" w:rsidP="00AC1464">
      <w:r>
        <w:separator/>
      </w:r>
    </w:p>
  </w:footnote>
  <w:footnote w:type="continuationSeparator" w:id="0">
    <w:p w14:paraId="1AC76423" w14:textId="77777777" w:rsidR="004C1DA0" w:rsidRDefault="004C1DA0" w:rsidP="00AC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3C779" w14:textId="23C7E7C5" w:rsidR="005F1744" w:rsidRPr="00AC1464" w:rsidRDefault="005F1744" w:rsidP="001612EE">
    <w:pPr>
      <w:pStyle w:val="Header"/>
      <w:rPr>
        <w:rFonts w:asciiTheme="majorHAnsi" w:hAnsiTheme="majorHAnsi"/>
      </w:rPr>
    </w:pPr>
    <w:r>
      <w:rPr>
        <w:rFonts w:asciiTheme="majorHAnsi" w:hAnsiTheme="majorHAnsi"/>
      </w:rPr>
      <w:t>BTN710</w:t>
    </w:r>
    <w:r w:rsidRPr="00AC1464">
      <w:rPr>
        <w:rFonts w:asciiTheme="majorHAnsi" w:hAnsiTheme="majorHAnsi"/>
      </w:rPr>
      <w:tab/>
    </w:r>
    <w:r w:rsidR="00503DAE">
      <w:rPr>
        <w:rFonts w:asciiTheme="majorHAnsi" w:hAnsiTheme="majorHAnsi"/>
      </w:rPr>
      <w:t>Summer</w:t>
    </w:r>
    <w:r>
      <w:rPr>
        <w:rFonts w:asciiTheme="majorHAnsi" w:hAnsiTheme="majorHAnsi"/>
      </w:rPr>
      <w:t xml:space="preserve"> 20</w:t>
    </w:r>
    <w:r w:rsidR="00503DAE">
      <w:rPr>
        <w:rFonts w:asciiTheme="majorHAnsi" w:hAnsiTheme="majorHAnsi"/>
      </w:rPr>
      <w:t>20</w:t>
    </w:r>
    <w:r w:rsidRPr="00AC1464">
      <w:rPr>
        <w:rFonts w:asciiTheme="majorHAnsi" w:hAnsiTheme="majorHAnsi"/>
      </w:rPr>
      <w:ptab w:relativeTo="margin" w:alignment="right" w:leader="none"/>
    </w:r>
    <w:r w:rsidRPr="00AC1464">
      <w:rPr>
        <w:rFonts w:asciiTheme="majorHAnsi" w:hAnsiTheme="majorHAnsi"/>
      </w:rPr>
      <w:t>Labs</w:t>
    </w:r>
  </w:p>
  <w:p w14:paraId="4A529A3B" w14:textId="77777777" w:rsidR="005F1744" w:rsidRDefault="005F17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1C4BEC"/>
    <w:multiLevelType w:val="hybridMultilevel"/>
    <w:tmpl w:val="90CC6F02"/>
    <w:lvl w:ilvl="0" w:tplc="286ADF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5015AB0"/>
    <w:multiLevelType w:val="hybridMultilevel"/>
    <w:tmpl w:val="856AC3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0AC0200"/>
    <w:multiLevelType w:val="hybridMultilevel"/>
    <w:tmpl w:val="ECD67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17B3E"/>
    <w:multiLevelType w:val="hybridMultilevel"/>
    <w:tmpl w:val="429851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EF4962"/>
    <w:multiLevelType w:val="hybridMultilevel"/>
    <w:tmpl w:val="42BE0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DD018D1"/>
    <w:multiLevelType w:val="hybridMultilevel"/>
    <w:tmpl w:val="7FB6F00C"/>
    <w:lvl w:ilvl="0" w:tplc="0409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MzY2NjQ3tzQwMrZU0lEKTi0uzszPAykwrAUAwc5UOSwAAAA="/>
  </w:docVars>
  <w:rsids>
    <w:rsidRoot w:val="006415C5"/>
    <w:rsid w:val="0002110C"/>
    <w:rsid w:val="00023FAC"/>
    <w:rsid w:val="00030DB2"/>
    <w:rsid w:val="00031B9C"/>
    <w:rsid w:val="0005240E"/>
    <w:rsid w:val="0005570A"/>
    <w:rsid w:val="00075B7C"/>
    <w:rsid w:val="00090185"/>
    <w:rsid w:val="00091B67"/>
    <w:rsid w:val="00093F24"/>
    <w:rsid w:val="000B5896"/>
    <w:rsid w:val="000C051A"/>
    <w:rsid w:val="000D4999"/>
    <w:rsid w:val="000D4C76"/>
    <w:rsid w:val="000D4CF0"/>
    <w:rsid w:val="000D5D84"/>
    <w:rsid w:val="000D6ACE"/>
    <w:rsid w:val="000E4D76"/>
    <w:rsid w:val="000F0DF4"/>
    <w:rsid w:val="000F11B3"/>
    <w:rsid w:val="000F67CE"/>
    <w:rsid w:val="000F769F"/>
    <w:rsid w:val="00104896"/>
    <w:rsid w:val="0010560E"/>
    <w:rsid w:val="00116730"/>
    <w:rsid w:val="001258CF"/>
    <w:rsid w:val="00130E3E"/>
    <w:rsid w:val="00132199"/>
    <w:rsid w:val="00133150"/>
    <w:rsid w:val="001349BB"/>
    <w:rsid w:val="001612EE"/>
    <w:rsid w:val="00174823"/>
    <w:rsid w:val="00174B9A"/>
    <w:rsid w:val="001B6D9F"/>
    <w:rsid w:val="001C48B0"/>
    <w:rsid w:val="001E6272"/>
    <w:rsid w:val="001F11A3"/>
    <w:rsid w:val="001F742D"/>
    <w:rsid w:val="00204DB7"/>
    <w:rsid w:val="0021616D"/>
    <w:rsid w:val="00226BB5"/>
    <w:rsid w:val="00227DF8"/>
    <w:rsid w:val="00240A59"/>
    <w:rsid w:val="00244B73"/>
    <w:rsid w:val="00253509"/>
    <w:rsid w:val="00253F33"/>
    <w:rsid w:val="002667A8"/>
    <w:rsid w:val="00280F22"/>
    <w:rsid w:val="0028131D"/>
    <w:rsid w:val="00284836"/>
    <w:rsid w:val="002A7E1B"/>
    <w:rsid w:val="002D4A2B"/>
    <w:rsid w:val="002E164C"/>
    <w:rsid w:val="002E2D6C"/>
    <w:rsid w:val="002E5638"/>
    <w:rsid w:val="00301852"/>
    <w:rsid w:val="00316825"/>
    <w:rsid w:val="00316BF7"/>
    <w:rsid w:val="003267BD"/>
    <w:rsid w:val="0033114B"/>
    <w:rsid w:val="00352A55"/>
    <w:rsid w:val="00352E34"/>
    <w:rsid w:val="00376CDC"/>
    <w:rsid w:val="0039695C"/>
    <w:rsid w:val="00397F1D"/>
    <w:rsid w:val="003A5BFD"/>
    <w:rsid w:val="003B0BE7"/>
    <w:rsid w:val="003C717B"/>
    <w:rsid w:val="003D4B29"/>
    <w:rsid w:val="003F1697"/>
    <w:rsid w:val="003F72E1"/>
    <w:rsid w:val="00401281"/>
    <w:rsid w:val="00415C66"/>
    <w:rsid w:val="00417443"/>
    <w:rsid w:val="00423894"/>
    <w:rsid w:val="004573D9"/>
    <w:rsid w:val="0046056C"/>
    <w:rsid w:val="00460C44"/>
    <w:rsid w:val="00460E20"/>
    <w:rsid w:val="00472615"/>
    <w:rsid w:val="00474D44"/>
    <w:rsid w:val="004774E8"/>
    <w:rsid w:val="00491D17"/>
    <w:rsid w:val="00497E7B"/>
    <w:rsid w:val="004B79FB"/>
    <w:rsid w:val="004C1DA0"/>
    <w:rsid w:val="004E0671"/>
    <w:rsid w:val="004E2C01"/>
    <w:rsid w:val="004F0488"/>
    <w:rsid w:val="00503DAE"/>
    <w:rsid w:val="00514B8F"/>
    <w:rsid w:val="005212EE"/>
    <w:rsid w:val="005342FC"/>
    <w:rsid w:val="0055781E"/>
    <w:rsid w:val="0056395C"/>
    <w:rsid w:val="00567C39"/>
    <w:rsid w:val="0057653A"/>
    <w:rsid w:val="00583C8C"/>
    <w:rsid w:val="00587865"/>
    <w:rsid w:val="00590B8C"/>
    <w:rsid w:val="005A44B7"/>
    <w:rsid w:val="005B2F67"/>
    <w:rsid w:val="005C63C7"/>
    <w:rsid w:val="005D02BF"/>
    <w:rsid w:val="005D1BA0"/>
    <w:rsid w:val="005E0E97"/>
    <w:rsid w:val="005E0FF8"/>
    <w:rsid w:val="005F1744"/>
    <w:rsid w:val="006043CE"/>
    <w:rsid w:val="00624E94"/>
    <w:rsid w:val="00631A9F"/>
    <w:rsid w:val="006354C0"/>
    <w:rsid w:val="006415C5"/>
    <w:rsid w:val="0065653A"/>
    <w:rsid w:val="00677B06"/>
    <w:rsid w:val="00681F0D"/>
    <w:rsid w:val="00682A02"/>
    <w:rsid w:val="0068779E"/>
    <w:rsid w:val="00696810"/>
    <w:rsid w:val="006A33AA"/>
    <w:rsid w:val="006B452F"/>
    <w:rsid w:val="006B4B48"/>
    <w:rsid w:val="006D4FD9"/>
    <w:rsid w:val="006D53CB"/>
    <w:rsid w:val="006D5E12"/>
    <w:rsid w:val="006D6D0C"/>
    <w:rsid w:val="006F1048"/>
    <w:rsid w:val="00703E8E"/>
    <w:rsid w:val="007051EF"/>
    <w:rsid w:val="007265AF"/>
    <w:rsid w:val="00740758"/>
    <w:rsid w:val="0074274B"/>
    <w:rsid w:val="00747A27"/>
    <w:rsid w:val="007566E3"/>
    <w:rsid w:val="007655BB"/>
    <w:rsid w:val="00766C31"/>
    <w:rsid w:val="00796B95"/>
    <w:rsid w:val="00797814"/>
    <w:rsid w:val="00797CB7"/>
    <w:rsid w:val="007A20FA"/>
    <w:rsid w:val="007A4D8E"/>
    <w:rsid w:val="007B0713"/>
    <w:rsid w:val="007C4D7B"/>
    <w:rsid w:val="007C5A86"/>
    <w:rsid w:val="007D20C8"/>
    <w:rsid w:val="007D4595"/>
    <w:rsid w:val="007D73FF"/>
    <w:rsid w:val="007E056A"/>
    <w:rsid w:val="007E57BD"/>
    <w:rsid w:val="007E7DEC"/>
    <w:rsid w:val="00806449"/>
    <w:rsid w:val="00813B6D"/>
    <w:rsid w:val="008160B8"/>
    <w:rsid w:val="00822B9B"/>
    <w:rsid w:val="00832258"/>
    <w:rsid w:val="008411EE"/>
    <w:rsid w:val="00850AAC"/>
    <w:rsid w:val="008544C5"/>
    <w:rsid w:val="00856A48"/>
    <w:rsid w:val="00863602"/>
    <w:rsid w:val="00872422"/>
    <w:rsid w:val="008B01D1"/>
    <w:rsid w:val="008B371F"/>
    <w:rsid w:val="008B511B"/>
    <w:rsid w:val="008B522C"/>
    <w:rsid w:val="008D19E7"/>
    <w:rsid w:val="008D2D43"/>
    <w:rsid w:val="008D423E"/>
    <w:rsid w:val="008D47C6"/>
    <w:rsid w:val="008D7CE5"/>
    <w:rsid w:val="008E3270"/>
    <w:rsid w:val="008F2D52"/>
    <w:rsid w:val="008F6C3F"/>
    <w:rsid w:val="009034F6"/>
    <w:rsid w:val="00911BFB"/>
    <w:rsid w:val="00946CEB"/>
    <w:rsid w:val="00951AF9"/>
    <w:rsid w:val="00954451"/>
    <w:rsid w:val="00960BE9"/>
    <w:rsid w:val="00966698"/>
    <w:rsid w:val="00973C5C"/>
    <w:rsid w:val="0097419C"/>
    <w:rsid w:val="009838CF"/>
    <w:rsid w:val="00993DCF"/>
    <w:rsid w:val="009B271E"/>
    <w:rsid w:val="009B6B65"/>
    <w:rsid w:val="009D6E09"/>
    <w:rsid w:val="009E22A8"/>
    <w:rsid w:val="009F001E"/>
    <w:rsid w:val="009F04CD"/>
    <w:rsid w:val="009F07DA"/>
    <w:rsid w:val="009F1C67"/>
    <w:rsid w:val="009F3EF2"/>
    <w:rsid w:val="00A022F2"/>
    <w:rsid w:val="00A13FBD"/>
    <w:rsid w:val="00A24753"/>
    <w:rsid w:val="00A40889"/>
    <w:rsid w:val="00A4621C"/>
    <w:rsid w:val="00A47B1D"/>
    <w:rsid w:val="00A513DB"/>
    <w:rsid w:val="00A623F7"/>
    <w:rsid w:val="00A66622"/>
    <w:rsid w:val="00A7586D"/>
    <w:rsid w:val="00A83D40"/>
    <w:rsid w:val="00AB0172"/>
    <w:rsid w:val="00AB2348"/>
    <w:rsid w:val="00AC1464"/>
    <w:rsid w:val="00AC218D"/>
    <w:rsid w:val="00AC2EE2"/>
    <w:rsid w:val="00AD0419"/>
    <w:rsid w:val="00AD208A"/>
    <w:rsid w:val="00AD530A"/>
    <w:rsid w:val="00AD5857"/>
    <w:rsid w:val="00AE4BB9"/>
    <w:rsid w:val="00B203C7"/>
    <w:rsid w:val="00B21FC3"/>
    <w:rsid w:val="00B30308"/>
    <w:rsid w:val="00B34D7A"/>
    <w:rsid w:val="00B373A5"/>
    <w:rsid w:val="00B41B63"/>
    <w:rsid w:val="00B43CC9"/>
    <w:rsid w:val="00B43E64"/>
    <w:rsid w:val="00B6249A"/>
    <w:rsid w:val="00B624CD"/>
    <w:rsid w:val="00B74F2A"/>
    <w:rsid w:val="00B85F36"/>
    <w:rsid w:val="00B90166"/>
    <w:rsid w:val="00B90A4F"/>
    <w:rsid w:val="00B920E3"/>
    <w:rsid w:val="00B96621"/>
    <w:rsid w:val="00BB290C"/>
    <w:rsid w:val="00BB5E8A"/>
    <w:rsid w:val="00BD403F"/>
    <w:rsid w:val="00C01E18"/>
    <w:rsid w:val="00C021C0"/>
    <w:rsid w:val="00C0558E"/>
    <w:rsid w:val="00C0634B"/>
    <w:rsid w:val="00C16334"/>
    <w:rsid w:val="00C16C5E"/>
    <w:rsid w:val="00C37902"/>
    <w:rsid w:val="00C37FB1"/>
    <w:rsid w:val="00C42242"/>
    <w:rsid w:val="00C45A22"/>
    <w:rsid w:val="00C66A3E"/>
    <w:rsid w:val="00C80DAD"/>
    <w:rsid w:val="00C8694E"/>
    <w:rsid w:val="00C92F44"/>
    <w:rsid w:val="00C948F1"/>
    <w:rsid w:val="00CA7D40"/>
    <w:rsid w:val="00CB2D9E"/>
    <w:rsid w:val="00CD1253"/>
    <w:rsid w:val="00CE254F"/>
    <w:rsid w:val="00CE33FF"/>
    <w:rsid w:val="00CE72CF"/>
    <w:rsid w:val="00CF09CC"/>
    <w:rsid w:val="00D11C01"/>
    <w:rsid w:val="00D2133E"/>
    <w:rsid w:val="00D24F09"/>
    <w:rsid w:val="00D258A7"/>
    <w:rsid w:val="00D44717"/>
    <w:rsid w:val="00D667E0"/>
    <w:rsid w:val="00D6733A"/>
    <w:rsid w:val="00D72CA9"/>
    <w:rsid w:val="00D93D76"/>
    <w:rsid w:val="00D96F0B"/>
    <w:rsid w:val="00DB3847"/>
    <w:rsid w:val="00DC700A"/>
    <w:rsid w:val="00DD07CE"/>
    <w:rsid w:val="00DD6374"/>
    <w:rsid w:val="00DF0946"/>
    <w:rsid w:val="00DF09A8"/>
    <w:rsid w:val="00DF1FDA"/>
    <w:rsid w:val="00E042A3"/>
    <w:rsid w:val="00E15A41"/>
    <w:rsid w:val="00E2523B"/>
    <w:rsid w:val="00E3173D"/>
    <w:rsid w:val="00E36167"/>
    <w:rsid w:val="00E37F2F"/>
    <w:rsid w:val="00E4071A"/>
    <w:rsid w:val="00E52816"/>
    <w:rsid w:val="00E6028A"/>
    <w:rsid w:val="00E63C40"/>
    <w:rsid w:val="00E67A5F"/>
    <w:rsid w:val="00E70312"/>
    <w:rsid w:val="00E747BD"/>
    <w:rsid w:val="00E76512"/>
    <w:rsid w:val="00E92865"/>
    <w:rsid w:val="00E943A8"/>
    <w:rsid w:val="00E96499"/>
    <w:rsid w:val="00EB5C5F"/>
    <w:rsid w:val="00EC0376"/>
    <w:rsid w:val="00EC3E0D"/>
    <w:rsid w:val="00EC6BB8"/>
    <w:rsid w:val="00ED5CEC"/>
    <w:rsid w:val="00EE654A"/>
    <w:rsid w:val="00EF592D"/>
    <w:rsid w:val="00EF61ED"/>
    <w:rsid w:val="00EF7878"/>
    <w:rsid w:val="00F016D3"/>
    <w:rsid w:val="00F104D7"/>
    <w:rsid w:val="00F30E1C"/>
    <w:rsid w:val="00F32E99"/>
    <w:rsid w:val="00F33FB3"/>
    <w:rsid w:val="00F46E9E"/>
    <w:rsid w:val="00F52990"/>
    <w:rsid w:val="00F763CF"/>
    <w:rsid w:val="00F84EC7"/>
    <w:rsid w:val="00F90356"/>
    <w:rsid w:val="00FA28B7"/>
    <w:rsid w:val="00FC2F99"/>
    <w:rsid w:val="00FC3077"/>
    <w:rsid w:val="00FD5E72"/>
    <w:rsid w:val="00FD64BE"/>
    <w:rsid w:val="00FF4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2C5B78"/>
  <w14:defaultImageDpi w14:val="330"/>
  <w15:docId w15:val="{F6FC04F6-AB15-4E6D-9113-E7456F68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B8C"/>
    <w:rPr>
      <w:sz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415C5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415C5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415C5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415C5"/>
    <w:pPr>
      <w:spacing w:before="100" w:beforeAutospacing="1" w:after="100" w:afterAutospacing="1"/>
      <w:outlineLvl w:val="3"/>
    </w:pPr>
    <w:rPr>
      <w:rFonts w:ascii="Times" w:hAnsi="Times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7DF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5C5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415C5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5C5"/>
    <w:rPr>
      <w:rFonts w:ascii="Times" w:hAnsi="Times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415C5"/>
    <w:rPr>
      <w:rFonts w:ascii="Times" w:hAnsi="Times"/>
      <w:b/>
      <w:b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415C5"/>
    <w:rPr>
      <w:color w:val="0000FF"/>
      <w:u w:val="single"/>
    </w:rPr>
  </w:style>
  <w:style w:type="character" w:customStyle="1" w:styleId="nolink">
    <w:name w:val="nolink"/>
    <w:basedOn w:val="DefaultParagraphFont"/>
    <w:rsid w:val="006415C5"/>
  </w:style>
  <w:style w:type="paragraph" w:styleId="NormalWeb">
    <w:name w:val="Normal (Web)"/>
    <w:basedOn w:val="Normal"/>
    <w:uiPriority w:val="99"/>
    <w:unhideWhenUsed/>
    <w:rsid w:val="006415C5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AC1464"/>
    <w:pPr>
      <w:ind w:left="720"/>
      <w:contextualSpacing/>
    </w:pPr>
    <w:rPr>
      <w:rFonts w:eastAsia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464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1464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uiPriority w:val="22"/>
    <w:qFormat/>
    <w:rsid w:val="00AC14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464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464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96"/>
    <w:rPr>
      <w:rFonts w:ascii="Lucida Grande" w:hAnsi="Lucida Grande" w:cs="Lucida Grande"/>
      <w:sz w:val="18"/>
      <w:szCs w:val="18"/>
      <w:lang w:eastAsia="en-US"/>
    </w:rPr>
  </w:style>
  <w:style w:type="character" w:customStyle="1" w:styleId="label">
    <w:name w:val="label"/>
    <w:basedOn w:val="DefaultParagraphFont"/>
    <w:rsid w:val="0005570A"/>
  </w:style>
  <w:style w:type="character" w:customStyle="1" w:styleId="headertitle">
    <w:name w:val="headertitle"/>
    <w:basedOn w:val="DefaultParagraphFont"/>
    <w:rsid w:val="0005570A"/>
  </w:style>
  <w:style w:type="character" w:styleId="FollowedHyperlink">
    <w:name w:val="FollowedHyperlink"/>
    <w:basedOn w:val="DefaultParagraphFont"/>
    <w:uiPriority w:val="99"/>
    <w:semiHidden/>
    <w:unhideWhenUsed/>
    <w:rsid w:val="00E76512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E042A3"/>
  </w:style>
  <w:style w:type="character" w:styleId="HTMLTypewriter">
    <w:name w:val="HTML Typewriter"/>
    <w:basedOn w:val="DefaultParagraphFont"/>
    <w:uiPriority w:val="99"/>
    <w:semiHidden/>
    <w:unhideWhenUsed/>
    <w:rsid w:val="00BB5E8A"/>
    <w:rPr>
      <w:rFonts w:ascii="Courier" w:eastAsiaTheme="minorEastAsia" w:hAnsi="Courier" w:cs="Courier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56"/>
    <w:rPr>
      <w:rFonts w:asciiTheme="majorHAnsi" w:eastAsiaTheme="majorEastAsia" w:hAnsiTheme="majorHAnsi" w:cstheme="majorBidi"/>
      <w:color w:val="243F60" w:themeColor="accent1" w:themeShade="7F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F903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356"/>
    <w:rPr>
      <w:rFonts w:ascii="Courier" w:hAnsi="Courier" w:cs="Courier"/>
      <w:lang w:eastAsia="en-US"/>
    </w:rPr>
  </w:style>
  <w:style w:type="paragraph" w:customStyle="1" w:styleId="doctext">
    <w:name w:val="doctext"/>
    <w:basedOn w:val="Normal"/>
    <w:rsid w:val="00F90356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7DF8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27DF8"/>
    <w:rPr>
      <w:rFonts w:ascii="Courier" w:eastAsiaTheme="minorEastAsia" w:hAnsi="Courier" w:cs="Courier"/>
      <w:sz w:val="20"/>
      <w:szCs w:val="20"/>
    </w:rPr>
  </w:style>
  <w:style w:type="character" w:customStyle="1" w:styleId="highlightedsearchterm">
    <w:name w:val="highlightedsearchterm"/>
    <w:basedOn w:val="DefaultParagraphFont"/>
    <w:rsid w:val="00227DF8"/>
  </w:style>
  <w:style w:type="character" w:customStyle="1" w:styleId="word1">
    <w:name w:val="word1"/>
    <w:basedOn w:val="DefaultParagraphFont"/>
    <w:rsid w:val="00227DF8"/>
  </w:style>
  <w:style w:type="paragraph" w:customStyle="1" w:styleId="helplink">
    <w:name w:val="helplink"/>
    <w:basedOn w:val="Normal"/>
    <w:rsid w:val="00227DF8"/>
    <w:pPr>
      <w:spacing w:before="100" w:beforeAutospacing="1" w:after="100" w:afterAutospacing="1"/>
    </w:pPr>
    <w:rPr>
      <w:rFonts w:ascii="Times" w:hAnsi="Times"/>
      <w:sz w:val="20"/>
    </w:rPr>
  </w:style>
  <w:style w:type="paragraph" w:customStyle="1" w:styleId="posttitle">
    <w:name w:val="posttitle"/>
    <w:basedOn w:val="Normal"/>
    <w:rsid w:val="0055781E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threadtitle">
    <w:name w:val="threadtitle"/>
    <w:basedOn w:val="DefaultParagraphFont"/>
    <w:rsid w:val="0055781E"/>
  </w:style>
  <w:style w:type="table" w:styleId="TableGrid">
    <w:name w:val="Table Grid"/>
    <w:basedOn w:val="TableNormal"/>
    <w:uiPriority w:val="59"/>
    <w:rsid w:val="008B5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B43E64"/>
  </w:style>
  <w:style w:type="paragraph" w:styleId="Caption">
    <w:name w:val="caption"/>
    <w:basedOn w:val="Normal"/>
    <w:next w:val="Normal"/>
    <w:uiPriority w:val="35"/>
    <w:unhideWhenUsed/>
    <w:qFormat/>
    <w:rsid w:val="00993DCF"/>
    <w:pPr>
      <w:spacing w:after="200"/>
    </w:pPr>
    <w:rPr>
      <w:rFonts w:ascii="Calibri" w:eastAsia="Times New Roman" w:hAnsi="Calibri"/>
      <w:b/>
      <w:bCs/>
      <w:color w:val="4F81BD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900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8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80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96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9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42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68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84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5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658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3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0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0651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029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02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6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6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18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28724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7042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17728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811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33812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85508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0205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26123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406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828455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71100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264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32852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7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9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0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8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2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B3F54AD-0156-42D2-A2E6-A3BAF616A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4</Pages>
  <Words>612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15</cp:revision>
  <cp:lastPrinted>2016-09-21T17:13:00Z</cp:lastPrinted>
  <dcterms:created xsi:type="dcterms:W3CDTF">2018-09-25T15:11:00Z</dcterms:created>
  <dcterms:modified xsi:type="dcterms:W3CDTF">2020-06-27T20:29:00Z</dcterms:modified>
</cp:coreProperties>
</file>